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24404" w14:textId="77777777" w:rsidR="00994B99" w:rsidRDefault="00B66920">
      <w:r>
        <w:rPr>
          <w:b/>
          <w:noProof/>
          <w:sz w:val="32"/>
          <w:szCs w:val="32"/>
          <w:lang w:eastAsia="en-GB"/>
        </w:rPr>
        <w:drawing>
          <wp:inline distT="0" distB="0" distL="0" distR="0" wp14:anchorId="4D716E31" wp14:editId="139D361B">
            <wp:extent cx="2019300" cy="590550"/>
            <wp:effectExtent l="0" t="0" r="0" b="0"/>
            <wp:docPr id="1" name="Picture 1" descr="Abertay 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ertay Uni Logo"/>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19300" cy="590550"/>
                    </a:xfrm>
                    <a:prstGeom prst="rect">
                      <a:avLst/>
                    </a:prstGeom>
                    <a:noFill/>
                    <a:ln>
                      <a:noFill/>
                    </a:ln>
                  </pic:spPr>
                </pic:pic>
              </a:graphicData>
            </a:graphic>
          </wp:inline>
        </w:drawing>
      </w:r>
    </w:p>
    <w:p w14:paraId="119846B1" w14:textId="77777777" w:rsidR="00B66920" w:rsidRPr="00116D63" w:rsidRDefault="00B66920" w:rsidP="00B66920">
      <w:pPr>
        <w:pStyle w:val="Title"/>
        <w:jc w:val="left"/>
        <w:rPr>
          <w:rFonts w:asciiTheme="minorHAnsi" w:hAnsiTheme="minorHAnsi" w:cs="Arial"/>
          <w:sz w:val="28"/>
          <w:szCs w:val="28"/>
        </w:rPr>
      </w:pPr>
      <w:r w:rsidRPr="00116D63">
        <w:rPr>
          <w:rFonts w:asciiTheme="minorHAnsi" w:hAnsiTheme="minorHAnsi" w:cs="Arial"/>
          <w:sz w:val="28"/>
          <w:szCs w:val="28"/>
        </w:rPr>
        <w:t>Research Project Risk Assessment</w:t>
      </w:r>
    </w:p>
    <w:p w14:paraId="19DCA3BC" w14:textId="77777777" w:rsidR="00B66920" w:rsidRPr="00116D63" w:rsidRDefault="00B66920" w:rsidP="00116D63">
      <w:pPr>
        <w:rPr>
          <w:sz w:val="16"/>
          <w:szCs w:val="16"/>
        </w:rPr>
      </w:pPr>
    </w:p>
    <w:p w14:paraId="408215F3" w14:textId="77777777" w:rsidR="00F45CAB" w:rsidRPr="00AD54AF" w:rsidRDefault="00F45CAB" w:rsidP="009F0A1F">
      <w:pPr>
        <w:ind w:right="-613"/>
        <w:rPr>
          <w:rFonts w:cs="Arial"/>
          <w:b/>
          <w:szCs w:val="24"/>
        </w:rPr>
      </w:pPr>
      <w:r w:rsidRPr="00AD54AF">
        <w:t>Risk is defined by reference to the potential physical or psychological harm, discomfort or stress that the research project might generate. You must consider if you are: working alone, in unsatisfactory working conditions, potential harassment situations, working in vulnerable situations, effect on participants</w:t>
      </w:r>
      <w:r w:rsidR="00C96C4C">
        <w:t xml:space="preserve"> and others</w:t>
      </w:r>
      <w:r w:rsidRPr="00AD54AF">
        <w:t xml:space="preserve">, travel, etc. </w:t>
      </w:r>
    </w:p>
    <w:p w14:paraId="5990DD06" w14:textId="77777777" w:rsidR="00B66920" w:rsidRPr="00AD54AF" w:rsidRDefault="00B66920" w:rsidP="00F45CAB">
      <w:pPr>
        <w:pStyle w:val="Title"/>
        <w:jc w:val="left"/>
        <w:rPr>
          <w:rFonts w:asciiTheme="minorHAnsi" w:hAnsiTheme="minorHAnsi" w:cs="Arial"/>
          <w:sz w:val="22"/>
          <w:szCs w:val="22"/>
        </w:rPr>
      </w:pPr>
      <w:r w:rsidRPr="00AD54AF">
        <w:rPr>
          <w:rFonts w:asciiTheme="minorHAnsi" w:hAnsiTheme="minorHAnsi" w:cs="Arial"/>
          <w:sz w:val="22"/>
          <w:szCs w:val="22"/>
        </w:rPr>
        <w:t>Please ensure that your Project Supervisor has signed this form before submission.</w:t>
      </w:r>
    </w:p>
    <w:p w14:paraId="257C0F8A" w14:textId="77777777" w:rsidR="00F45CAB" w:rsidRPr="00AD54AF" w:rsidRDefault="00F45CAB" w:rsidP="00F45CAB">
      <w:pPr>
        <w:pStyle w:val="Title"/>
        <w:jc w:val="left"/>
        <w:rPr>
          <w:rFonts w:asciiTheme="minorHAnsi" w:hAnsiTheme="minorHAnsi" w:cs="Arial"/>
          <w:b w:val="0"/>
          <w:szCs w:val="24"/>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6380"/>
      </w:tblGrid>
      <w:tr w:rsidR="00BD4361" w:rsidRPr="00AD54AF" w14:paraId="42B39257" w14:textId="77777777" w:rsidTr="009F0A1F">
        <w:tc>
          <w:tcPr>
            <w:tcW w:w="3118" w:type="dxa"/>
            <w:shd w:val="clear" w:color="auto" w:fill="auto"/>
          </w:tcPr>
          <w:p w14:paraId="236CEB3D" w14:textId="77777777" w:rsidR="00BD4361" w:rsidRPr="00AD54AF" w:rsidRDefault="00BD4361" w:rsidP="00982133">
            <w:pPr>
              <w:pStyle w:val="Formtable"/>
              <w:rPr>
                <w:rFonts w:asciiTheme="minorHAnsi" w:hAnsiTheme="minorHAnsi" w:cs="Arial"/>
                <w:sz w:val="22"/>
                <w:szCs w:val="22"/>
                <w:lang w:val="en-GB"/>
              </w:rPr>
            </w:pPr>
            <w:r w:rsidRPr="00AD54AF">
              <w:rPr>
                <w:rFonts w:asciiTheme="minorHAnsi" w:hAnsiTheme="minorHAnsi" w:cs="Arial"/>
                <w:sz w:val="22"/>
                <w:szCs w:val="22"/>
                <w:lang w:val="en-GB"/>
              </w:rPr>
              <w:t>Name of Project Proposer:</w:t>
            </w:r>
            <w:r w:rsidRPr="00AD54AF">
              <w:rPr>
                <w:rFonts w:asciiTheme="minorHAnsi" w:hAnsiTheme="minorHAnsi" w:cs="Arial"/>
                <w:b/>
                <w:sz w:val="22"/>
                <w:szCs w:val="22"/>
              </w:rPr>
              <w:t xml:space="preserve"> </w:t>
            </w:r>
          </w:p>
        </w:tc>
        <w:tc>
          <w:tcPr>
            <w:tcW w:w="6380" w:type="dxa"/>
          </w:tcPr>
          <w:p w14:paraId="24894F4A" w14:textId="1C8E60A9" w:rsidR="00BD4361" w:rsidRPr="00AD54AF" w:rsidRDefault="00AA2984" w:rsidP="00982133">
            <w:pPr>
              <w:pStyle w:val="Formtable"/>
              <w:rPr>
                <w:rFonts w:asciiTheme="minorHAnsi" w:hAnsiTheme="minorHAnsi" w:cs="Arial"/>
                <w:sz w:val="22"/>
                <w:szCs w:val="22"/>
                <w:lang w:val="en-GB"/>
              </w:rPr>
            </w:pPr>
            <w:r>
              <w:rPr>
                <w:rFonts w:asciiTheme="minorHAnsi" w:hAnsiTheme="minorHAnsi" w:cs="Arial"/>
                <w:sz w:val="22"/>
                <w:szCs w:val="22"/>
                <w:lang w:val="en-GB"/>
              </w:rPr>
              <w:t>Shubh Ravishankar Gawhade</w:t>
            </w:r>
          </w:p>
        </w:tc>
      </w:tr>
      <w:tr w:rsidR="00BD4361" w:rsidRPr="00AD54AF" w14:paraId="1BEA4740" w14:textId="77777777" w:rsidTr="009F0A1F">
        <w:tc>
          <w:tcPr>
            <w:tcW w:w="3118" w:type="dxa"/>
            <w:shd w:val="clear" w:color="auto" w:fill="auto"/>
          </w:tcPr>
          <w:p w14:paraId="7E01DFE1"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Matriculation No.:</w:t>
            </w:r>
          </w:p>
        </w:tc>
        <w:tc>
          <w:tcPr>
            <w:tcW w:w="6380" w:type="dxa"/>
          </w:tcPr>
          <w:p w14:paraId="28F6B77F" w14:textId="370E2BA1" w:rsidR="00BD4361" w:rsidRPr="00AD54AF" w:rsidRDefault="00495E9D" w:rsidP="00982133">
            <w:pPr>
              <w:pStyle w:val="Formtable"/>
              <w:rPr>
                <w:rFonts w:asciiTheme="minorHAnsi" w:hAnsiTheme="minorHAnsi" w:cs="Arial"/>
                <w:sz w:val="22"/>
                <w:szCs w:val="22"/>
                <w:lang w:val="en-GB"/>
              </w:rPr>
            </w:pPr>
            <w:r>
              <w:rPr>
                <w:rFonts w:asciiTheme="minorHAnsi" w:hAnsiTheme="minorHAnsi" w:cs="Arial"/>
                <w:sz w:val="22"/>
                <w:szCs w:val="22"/>
                <w:lang w:val="en-GB"/>
              </w:rPr>
              <w:t>2202875</w:t>
            </w:r>
          </w:p>
        </w:tc>
      </w:tr>
      <w:tr w:rsidR="00BD4361" w:rsidRPr="00AD54AF" w14:paraId="17FF81AF" w14:textId="77777777" w:rsidTr="009F0A1F">
        <w:tc>
          <w:tcPr>
            <w:tcW w:w="3118" w:type="dxa"/>
            <w:shd w:val="clear" w:color="auto" w:fill="auto"/>
          </w:tcPr>
          <w:p w14:paraId="05BC1A00"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gramme:</w:t>
            </w:r>
          </w:p>
        </w:tc>
        <w:tc>
          <w:tcPr>
            <w:tcW w:w="6380" w:type="dxa"/>
          </w:tcPr>
          <w:p w14:paraId="1C3E2AE0" w14:textId="6D90EB78" w:rsidR="00BD4361" w:rsidRPr="00AD54AF" w:rsidRDefault="0047601F" w:rsidP="00982133">
            <w:pPr>
              <w:pStyle w:val="Formtable"/>
              <w:rPr>
                <w:rFonts w:asciiTheme="minorHAnsi" w:hAnsiTheme="minorHAnsi" w:cs="Arial"/>
                <w:sz w:val="22"/>
                <w:szCs w:val="22"/>
                <w:lang w:val="en-GB"/>
              </w:rPr>
            </w:pPr>
            <w:r>
              <w:rPr>
                <w:rFonts w:asciiTheme="minorHAnsi" w:hAnsiTheme="minorHAnsi" w:cs="Arial"/>
                <w:sz w:val="22"/>
                <w:szCs w:val="22"/>
                <w:lang w:val="en-GB"/>
              </w:rPr>
              <w:t>Game Design and Production</w:t>
            </w:r>
          </w:p>
        </w:tc>
      </w:tr>
      <w:tr w:rsidR="00BD4361" w:rsidRPr="00AD54AF" w14:paraId="69A18FDD" w14:textId="77777777" w:rsidTr="009F0A1F">
        <w:tc>
          <w:tcPr>
            <w:tcW w:w="3118" w:type="dxa"/>
            <w:shd w:val="clear" w:color="auto" w:fill="auto"/>
          </w:tcPr>
          <w:p w14:paraId="401ED3CA"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Module Code:</w:t>
            </w:r>
          </w:p>
        </w:tc>
        <w:tc>
          <w:tcPr>
            <w:tcW w:w="6380" w:type="dxa"/>
          </w:tcPr>
          <w:p w14:paraId="79AFD594" w14:textId="4795972F" w:rsidR="00BD4361" w:rsidRPr="00AD54AF" w:rsidRDefault="00CE6860" w:rsidP="00982133">
            <w:pPr>
              <w:pStyle w:val="Formtable"/>
              <w:rPr>
                <w:rFonts w:asciiTheme="minorHAnsi" w:hAnsiTheme="minorHAnsi" w:cs="Arial"/>
                <w:sz w:val="22"/>
                <w:szCs w:val="22"/>
                <w:lang w:val="en-GB"/>
              </w:rPr>
            </w:pPr>
            <w:r w:rsidRPr="00CE6860">
              <w:rPr>
                <w:rFonts w:asciiTheme="minorHAnsi" w:hAnsiTheme="minorHAnsi" w:cs="Arial"/>
                <w:sz w:val="22"/>
                <w:szCs w:val="22"/>
                <w:lang w:val="en-GB"/>
              </w:rPr>
              <w:t>ART410</w:t>
            </w:r>
          </w:p>
        </w:tc>
      </w:tr>
      <w:tr w:rsidR="00BD4361" w:rsidRPr="00AD54AF" w14:paraId="2A48F2EB" w14:textId="77777777" w:rsidTr="009F0A1F">
        <w:tc>
          <w:tcPr>
            <w:tcW w:w="3118" w:type="dxa"/>
            <w:shd w:val="clear" w:color="auto" w:fill="auto"/>
          </w:tcPr>
          <w:p w14:paraId="76191049"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ject Supervisor:</w:t>
            </w:r>
            <w:r w:rsidRPr="00AD54AF">
              <w:rPr>
                <w:rFonts w:asciiTheme="minorHAnsi" w:hAnsiTheme="minorHAnsi" w:cs="Arial"/>
                <w:b/>
                <w:sz w:val="22"/>
                <w:szCs w:val="22"/>
              </w:rPr>
              <w:t xml:space="preserve"> </w:t>
            </w:r>
          </w:p>
        </w:tc>
        <w:tc>
          <w:tcPr>
            <w:tcW w:w="6380" w:type="dxa"/>
          </w:tcPr>
          <w:p w14:paraId="3A92BC27" w14:textId="41FD806E" w:rsidR="00BD4361" w:rsidRPr="00AD54AF" w:rsidRDefault="00F85478" w:rsidP="00982133">
            <w:pPr>
              <w:pStyle w:val="Formtable"/>
              <w:rPr>
                <w:rFonts w:asciiTheme="minorHAnsi" w:hAnsiTheme="minorHAnsi" w:cs="Arial"/>
                <w:sz w:val="22"/>
                <w:szCs w:val="22"/>
                <w:lang w:val="en-GB"/>
              </w:rPr>
            </w:pPr>
            <w:r w:rsidRPr="00F85478">
              <w:rPr>
                <w:rFonts w:asciiTheme="minorHAnsi" w:hAnsiTheme="minorHAnsi" w:cs="Arial"/>
                <w:sz w:val="22"/>
                <w:szCs w:val="22"/>
                <w:lang w:val="en-GB"/>
              </w:rPr>
              <w:t>Martin Zeilinger</w:t>
            </w:r>
          </w:p>
        </w:tc>
      </w:tr>
      <w:tr w:rsidR="00BD4361" w:rsidRPr="00AD54AF" w14:paraId="3B9363A1" w14:textId="77777777" w:rsidTr="009F0A1F">
        <w:tc>
          <w:tcPr>
            <w:tcW w:w="3118" w:type="dxa"/>
            <w:shd w:val="clear" w:color="auto" w:fill="auto"/>
          </w:tcPr>
          <w:p w14:paraId="4B9BF78A"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ject title:</w:t>
            </w:r>
          </w:p>
        </w:tc>
        <w:tc>
          <w:tcPr>
            <w:tcW w:w="6380" w:type="dxa"/>
          </w:tcPr>
          <w:p w14:paraId="39743EA0" w14:textId="0357BA98" w:rsidR="00BD4361" w:rsidRPr="00AD54AF" w:rsidRDefault="00276D86" w:rsidP="00982133">
            <w:pPr>
              <w:pStyle w:val="Formtable"/>
              <w:rPr>
                <w:rFonts w:asciiTheme="minorHAnsi" w:hAnsiTheme="minorHAnsi" w:cs="Arial"/>
                <w:sz w:val="22"/>
                <w:szCs w:val="22"/>
                <w:lang w:val="en-GB"/>
              </w:rPr>
            </w:pPr>
            <w:r>
              <w:rPr>
                <w:rFonts w:asciiTheme="minorHAnsi" w:hAnsiTheme="minorHAnsi" w:cs="Arial"/>
                <w:sz w:val="22"/>
                <w:szCs w:val="22"/>
                <w:lang w:val="en-GB"/>
              </w:rPr>
              <w:t>One-Way Ride</w:t>
            </w:r>
          </w:p>
        </w:tc>
      </w:tr>
    </w:tbl>
    <w:p w14:paraId="2061F9B9" w14:textId="77777777" w:rsidR="00422CFD" w:rsidRPr="00AD54AF" w:rsidRDefault="00422CFD" w:rsidP="00422CFD">
      <w:pPr>
        <w:spacing w:line="120" w:lineRule="exact"/>
        <w:rPr>
          <w:sz w:val="18"/>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536"/>
      </w:tblGrid>
      <w:tr w:rsidR="00BD4361" w:rsidRPr="00AD54AF" w14:paraId="02605F96" w14:textId="77777777" w:rsidTr="009F0A1F">
        <w:tc>
          <w:tcPr>
            <w:tcW w:w="9498" w:type="dxa"/>
            <w:gridSpan w:val="2"/>
          </w:tcPr>
          <w:p w14:paraId="69B5E6B3" w14:textId="77777777" w:rsidR="00BD4361" w:rsidRPr="00AD54AF" w:rsidRDefault="00BD4361" w:rsidP="00982133">
            <w:pPr>
              <w:pStyle w:val="Formtable"/>
              <w:rPr>
                <w:rFonts w:asciiTheme="minorHAnsi" w:hAnsiTheme="minorHAnsi" w:cs="Arial"/>
                <w:b/>
                <w:sz w:val="22"/>
                <w:szCs w:val="22"/>
                <w:lang w:val="en-GB"/>
              </w:rPr>
            </w:pPr>
            <w:r w:rsidRPr="00AD54AF">
              <w:rPr>
                <w:rFonts w:asciiTheme="minorHAnsi" w:hAnsiTheme="minorHAnsi" w:cs="Arial"/>
                <w:b/>
                <w:sz w:val="22"/>
                <w:szCs w:val="22"/>
                <w:lang w:val="en-GB"/>
              </w:rPr>
              <w:t>Purpose / Method of Work</w:t>
            </w:r>
          </w:p>
        </w:tc>
      </w:tr>
      <w:tr w:rsidR="00422CFD" w:rsidRPr="00AD54AF" w14:paraId="1341599C" w14:textId="77777777" w:rsidTr="009F0A1F">
        <w:trPr>
          <w:trHeight w:val="3583"/>
        </w:trPr>
        <w:tc>
          <w:tcPr>
            <w:tcW w:w="9498" w:type="dxa"/>
            <w:gridSpan w:val="2"/>
          </w:tcPr>
          <w:p w14:paraId="376F844D" w14:textId="183A4E76" w:rsidR="00422CFD" w:rsidRDefault="00F36E46" w:rsidP="00982133">
            <w:pPr>
              <w:pStyle w:val="Formtable"/>
              <w:rPr>
                <w:rFonts w:asciiTheme="minorHAnsi" w:hAnsiTheme="minorHAnsi" w:cs="Arial"/>
                <w:sz w:val="22"/>
                <w:szCs w:val="22"/>
                <w:lang w:val="en-GB"/>
              </w:rPr>
            </w:pPr>
            <w:r w:rsidRPr="00F36E46">
              <w:rPr>
                <w:rFonts w:asciiTheme="minorHAnsi" w:hAnsiTheme="minorHAnsi" w:cs="Arial"/>
                <w:sz w:val="22"/>
                <w:szCs w:val="22"/>
                <w:lang w:val="en-GB"/>
              </w:rPr>
              <w:t>Design research</w:t>
            </w:r>
            <w:r w:rsidR="003C1087">
              <w:rPr>
                <w:rFonts w:asciiTheme="minorHAnsi" w:hAnsiTheme="minorHAnsi" w:cs="Arial"/>
                <w:sz w:val="22"/>
                <w:szCs w:val="22"/>
                <w:lang w:val="en-GB"/>
              </w:rPr>
              <w:t xml:space="preserve"> related to various games,</w:t>
            </w:r>
            <w:r w:rsidR="00A449C6">
              <w:rPr>
                <w:rFonts w:asciiTheme="minorHAnsi" w:hAnsiTheme="minorHAnsi" w:cs="Arial"/>
                <w:sz w:val="22"/>
                <w:szCs w:val="22"/>
                <w:lang w:val="en-GB"/>
              </w:rPr>
              <w:t xml:space="preserve"> talks</w:t>
            </w:r>
            <w:r w:rsidR="00082B33">
              <w:rPr>
                <w:rFonts w:asciiTheme="minorHAnsi" w:hAnsiTheme="minorHAnsi" w:cs="Arial"/>
                <w:sz w:val="22"/>
                <w:szCs w:val="22"/>
                <w:lang w:val="en-GB"/>
              </w:rPr>
              <w:t xml:space="preserve">, </w:t>
            </w:r>
            <w:r w:rsidR="003C1087">
              <w:rPr>
                <w:rFonts w:asciiTheme="minorHAnsi" w:hAnsiTheme="minorHAnsi" w:cs="Arial"/>
                <w:sz w:val="22"/>
                <w:szCs w:val="22"/>
                <w:lang w:val="en-GB"/>
              </w:rPr>
              <w:t>boo</w:t>
            </w:r>
            <w:r w:rsidR="007D5DE9">
              <w:rPr>
                <w:rFonts w:asciiTheme="minorHAnsi" w:hAnsiTheme="minorHAnsi" w:cs="Arial"/>
                <w:sz w:val="22"/>
                <w:szCs w:val="22"/>
                <w:lang w:val="en-GB"/>
              </w:rPr>
              <w:t>ks</w:t>
            </w:r>
            <w:r w:rsidR="009A154A">
              <w:rPr>
                <w:rFonts w:asciiTheme="minorHAnsi" w:hAnsiTheme="minorHAnsi" w:cs="Arial"/>
                <w:sz w:val="22"/>
                <w:szCs w:val="22"/>
                <w:lang w:val="en-GB"/>
              </w:rPr>
              <w:t>, movies</w:t>
            </w:r>
            <w:r w:rsidR="007D5DE9">
              <w:rPr>
                <w:rFonts w:asciiTheme="minorHAnsi" w:hAnsiTheme="minorHAnsi" w:cs="Arial"/>
                <w:sz w:val="22"/>
                <w:szCs w:val="22"/>
                <w:lang w:val="en-GB"/>
              </w:rPr>
              <w:t xml:space="preserve"> and other </w:t>
            </w:r>
            <w:r w:rsidR="00D82C8C">
              <w:rPr>
                <w:rFonts w:asciiTheme="minorHAnsi" w:hAnsiTheme="minorHAnsi" w:cs="Arial"/>
                <w:sz w:val="22"/>
                <w:szCs w:val="22"/>
                <w:lang w:val="en-GB"/>
              </w:rPr>
              <w:t>applied knowledge will be exp</w:t>
            </w:r>
            <w:r w:rsidR="008878EA">
              <w:rPr>
                <w:rFonts w:asciiTheme="minorHAnsi" w:hAnsiTheme="minorHAnsi" w:cs="Arial"/>
                <w:sz w:val="22"/>
                <w:szCs w:val="22"/>
                <w:lang w:val="en-GB"/>
              </w:rPr>
              <w:t>l</w:t>
            </w:r>
            <w:r w:rsidR="00D82C8C">
              <w:rPr>
                <w:rFonts w:asciiTheme="minorHAnsi" w:hAnsiTheme="minorHAnsi" w:cs="Arial"/>
                <w:sz w:val="22"/>
                <w:szCs w:val="22"/>
                <w:lang w:val="en-GB"/>
              </w:rPr>
              <w:t>ored</w:t>
            </w:r>
            <w:r w:rsidRPr="00F36E46">
              <w:rPr>
                <w:rFonts w:asciiTheme="minorHAnsi" w:hAnsiTheme="minorHAnsi" w:cs="Arial"/>
                <w:sz w:val="22"/>
                <w:szCs w:val="22"/>
                <w:lang w:val="en-GB"/>
              </w:rPr>
              <w:t xml:space="preserve"> </w:t>
            </w:r>
            <w:r w:rsidR="00205268">
              <w:rPr>
                <w:rFonts w:asciiTheme="minorHAnsi" w:hAnsiTheme="minorHAnsi" w:cs="Arial"/>
                <w:sz w:val="22"/>
                <w:szCs w:val="22"/>
                <w:lang w:val="en-GB"/>
              </w:rPr>
              <w:t xml:space="preserve">to frame the </w:t>
            </w:r>
            <w:r w:rsidRPr="00F36E46">
              <w:rPr>
                <w:rFonts w:asciiTheme="minorHAnsi" w:hAnsiTheme="minorHAnsi" w:cs="Arial"/>
                <w:sz w:val="22"/>
                <w:szCs w:val="22"/>
                <w:lang w:val="en-GB"/>
              </w:rPr>
              <w:t>design choices which would be implemented in the game.</w:t>
            </w:r>
          </w:p>
          <w:p w14:paraId="463FA8F3" w14:textId="61983E70" w:rsidR="00572468" w:rsidRPr="00AD54AF" w:rsidRDefault="00531825" w:rsidP="00982133">
            <w:pPr>
              <w:pStyle w:val="Formtable"/>
              <w:rPr>
                <w:rFonts w:asciiTheme="minorHAnsi" w:hAnsiTheme="minorHAnsi" w:cs="Arial"/>
                <w:sz w:val="22"/>
                <w:szCs w:val="22"/>
                <w:lang w:val="en-GB"/>
              </w:rPr>
            </w:pPr>
            <w:r>
              <w:rPr>
                <w:rFonts w:asciiTheme="minorHAnsi" w:hAnsiTheme="minorHAnsi" w:cs="Arial"/>
                <w:sz w:val="22"/>
                <w:szCs w:val="22"/>
                <w:lang w:val="en-GB"/>
              </w:rPr>
              <w:t>Personal Desktops will be used</w:t>
            </w:r>
            <w:r w:rsidR="008236F0">
              <w:rPr>
                <w:rFonts w:asciiTheme="minorHAnsi" w:hAnsiTheme="minorHAnsi" w:cs="Arial"/>
                <w:sz w:val="22"/>
                <w:szCs w:val="22"/>
                <w:lang w:val="en-GB"/>
              </w:rPr>
              <w:t xml:space="preserve"> to </w:t>
            </w:r>
            <w:r w:rsidR="00513627">
              <w:rPr>
                <w:rFonts w:asciiTheme="minorHAnsi" w:hAnsiTheme="minorHAnsi" w:cs="Arial"/>
                <w:sz w:val="22"/>
                <w:szCs w:val="22"/>
                <w:lang w:val="en-GB"/>
              </w:rPr>
              <w:t xml:space="preserve">work with </w:t>
            </w:r>
            <w:r w:rsidR="00B125DC">
              <w:rPr>
                <w:rFonts w:asciiTheme="minorHAnsi" w:hAnsiTheme="minorHAnsi" w:cs="Arial"/>
                <w:sz w:val="22"/>
                <w:szCs w:val="22"/>
                <w:lang w:val="en-GB"/>
              </w:rPr>
              <w:t>licensed</w:t>
            </w:r>
            <w:r w:rsidR="00FC1C5E">
              <w:rPr>
                <w:rFonts w:asciiTheme="minorHAnsi" w:hAnsiTheme="minorHAnsi" w:cs="Arial"/>
                <w:sz w:val="22"/>
                <w:szCs w:val="22"/>
                <w:lang w:val="en-GB"/>
              </w:rPr>
              <w:t xml:space="preserve"> </w:t>
            </w:r>
            <w:r w:rsidR="00513627">
              <w:rPr>
                <w:rFonts w:asciiTheme="minorHAnsi" w:hAnsiTheme="minorHAnsi" w:cs="Arial"/>
                <w:sz w:val="22"/>
                <w:szCs w:val="22"/>
                <w:lang w:val="en-GB"/>
              </w:rPr>
              <w:t xml:space="preserve">softwares </w:t>
            </w:r>
            <w:r w:rsidR="00E76733">
              <w:rPr>
                <w:rFonts w:asciiTheme="minorHAnsi" w:hAnsiTheme="minorHAnsi" w:cs="Arial"/>
                <w:sz w:val="22"/>
                <w:szCs w:val="22"/>
                <w:lang w:val="en-GB"/>
              </w:rPr>
              <w:t>to create</w:t>
            </w:r>
            <w:r w:rsidR="00907D65">
              <w:rPr>
                <w:rFonts w:asciiTheme="minorHAnsi" w:hAnsiTheme="minorHAnsi" w:cs="Arial"/>
                <w:sz w:val="22"/>
                <w:szCs w:val="22"/>
                <w:lang w:val="en-GB"/>
              </w:rPr>
              <w:t xml:space="preserve"> different components </w:t>
            </w:r>
            <w:r w:rsidR="00116FA2">
              <w:rPr>
                <w:rFonts w:asciiTheme="minorHAnsi" w:hAnsiTheme="minorHAnsi" w:cs="Arial"/>
                <w:sz w:val="22"/>
                <w:szCs w:val="22"/>
                <w:lang w:val="en-GB"/>
              </w:rPr>
              <w:t>such as</w:t>
            </w:r>
            <w:r w:rsidR="0021486D">
              <w:rPr>
                <w:rFonts w:asciiTheme="minorHAnsi" w:hAnsiTheme="minorHAnsi" w:cs="Arial"/>
                <w:sz w:val="22"/>
                <w:szCs w:val="22"/>
                <w:lang w:val="en-GB"/>
              </w:rPr>
              <w:t xml:space="preserve"> </w:t>
            </w:r>
            <w:r w:rsidR="00847093">
              <w:rPr>
                <w:rFonts w:asciiTheme="minorHAnsi" w:hAnsiTheme="minorHAnsi" w:cs="Arial"/>
                <w:sz w:val="22"/>
                <w:szCs w:val="22"/>
                <w:lang w:val="en-GB"/>
              </w:rPr>
              <w:t xml:space="preserve">3D, 2D and other assets </w:t>
            </w:r>
            <w:r w:rsidR="00BF7B66">
              <w:rPr>
                <w:rFonts w:asciiTheme="minorHAnsi" w:hAnsiTheme="minorHAnsi" w:cs="Arial"/>
                <w:sz w:val="22"/>
                <w:szCs w:val="22"/>
                <w:lang w:val="en-GB"/>
              </w:rPr>
              <w:t>that will be combined</w:t>
            </w:r>
            <w:r w:rsidR="005437F7">
              <w:rPr>
                <w:rFonts w:asciiTheme="minorHAnsi" w:hAnsiTheme="minorHAnsi" w:cs="Arial"/>
                <w:sz w:val="22"/>
                <w:szCs w:val="22"/>
                <w:lang w:val="en-GB"/>
              </w:rPr>
              <w:t xml:space="preserve"> to create</w:t>
            </w:r>
            <w:r w:rsidR="00BE1425">
              <w:rPr>
                <w:rFonts w:asciiTheme="minorHAnsi" w:hAnsiTheme="minorHAnsi" w:cs="Arial"/>
                <w:sz w:val="22"/>
                <w:szCs w:val="22"/>
                <w:lang w:val="en-GB"/>
              </w:rPr>
              <w:t xml:space="preserve"> a</w:t>
            </w:r>
            <w:r w:rsidR="005437F7">
              <w:rPr>
                <w:rFonts w:asciiTheme="minorHAnsi" w:hAnsiTheme="minorHAnsi" w:cs="Arial"/>
                <w:sz w:val="22"/>
                <w:szCs w:val="22"/>
                <w:lang w:val="en-GB"/>
              </w:rPr>
              <w:t xml:space="preserve"> digital games media.</w:t>
            </w:r>
          </w:p>
        </w:tc>
      </w:tr>
      <w:tr w:rsidR="00BD4361" w:rsidRPr="00AD54AF" w14:paraId="16A2630C" w14:textId="77777777" w:rsidTr="009F0A1F">
        <w:trPr>
          <w:trHeight w:val="548"/>
        </w:trPr>
        <w:tc>
          <w:tcPr>
            <w:tcW w:w="9498" w:type="dxa"/>
            <w:gridSpan w:val="2"/>
            <w:vAlign w:val="bottom"/>
          </w:tcPr>
          <w:p w14:paraId="4D176C4B" w14:textId="77777777" w:rsidR="00BD4361" w:rsidRPr="00AD54AF" w:rsidRDefault="00BD4361" w:rsidP="00BD4361">
            <w:pPr>
              <w:pStyle w:val="Formtable"/>
              <w:rPr>
                <w:rFonts w:asciiTheme="minorHAnsi" w:hAnsiTheme="minorHAnsi" w:cs="Arial"/>
                <w:sz w:val="22"/>
                <w:szCs w:val="22"/>
                <w:lang w:val="en-GB"/>
              </w:rPr>
            </w:pPr>
            <w:r w:rsidRPr="00AD54AF">
              <w:rPr>
                <w:rFonts w:asciiTheme="minorHAnsi" w:hAnsiTheme="minorHAnsi" w:cs="Arial"/>
                <w:b/>
                <w:sz w:val="22"/>
                <w:szCs w:val="22"/>
                <w:lang w:val="en-GB"/>
              </w:rPr>
              <w:t xml:space="preserve">Fieldwork </w:t>
            </w:r>
            <w:r w:rsidRPr="00AD54AF">
              <w:rPr>
                <w:rFonts w:asciiTheme="minorHAnsi" w:hAnsiTheme="minorHAnsi" w:cs="Arial"/>
                <w:sz w:val="22"/>
                <w:szCs w:val="22"/>
                <w:lang w:val="en-GB"/>
              </w:rPr>
              <w:t>(</w:t>
            </w:r>
            <w:r w:rsidRPr="00AD54AF">
              <w:rPr>
                <w:rFonts w:asciiTheme="minorHAnsi" w:hAnsiTheme="minorHAnsi" w:cs="Arial"/>
                <w:sz w:val="22"/>
                <w:szCs w:val="22"/>
              </w:rPr>
              <w:t xml:space="preserve">work conducted somewhere other than </w:t>
            </w:r>
            <w:r w:rsidRPr="00AD54AF">
              <w:rPr>
                <w:rFonts w:asciiTheme="minorHAnsi" w:hAnsiTheme="minorHAnsi" w:cs="Arial"/>
                <w:b/>
                <w:sz w:val="22"/>
                <w:szCs w:val="22"/>
              </w:rPr>
              <w:t>your home</w:t>
            </w:r>
            <w:r w:rsidRPr="00AD54AF">
              <w:rPr>
                <w:rFonts w:asciiTheme="minorHAnsi" w:hAnsiTheme="minorHAnsi" w:cs="Arial"/>
                <w:sz w:val="22"/>
                <w:szCs w:val="22"/>
              </w:rPr>
              <w:t xml:space="preserve"> or </w:t>
            </w:r>
            <w:r w:rsidRPr="00AD54AF">
              <w:rPr>
                <w:rFonts w:asciiTheme="minorHAnsi" w:hAnsiTheme="minorHAnsi" w:cs="Arial"/>
                <w:b/>
                <w:sz w:val="22"/>
                <w:szCs w:val="22"/>
              </w:rPr>
              <w:t>a University facility</w:t>
            </w:r>
            <w:r w:rsidRPr="00AD54AF">
              <w:rPr>
                <w:rFonts w:asciiTheme="minorHAnsi" w:hAnsiTheme="minorHAnsi" w:cs="Arial"/>
                <w:sz w:val="22"/>
                <w:szCs w:val="22"/>
              </w:rPr>
              <w:t>.</w:t>
            </w:r>
            <w:r w:rsidRPr="00AD54AF">
              <w:rPr>
                <w:rFonts w:asciiTheme="minorHAnsi" w:hAnsiTheme="minorHAnsi" w:cs="Arial"/>
                <w:sz w:val="22"/>
                <w:szCs w:val="22"/>
                <w:lang w:val="en-GB"/>
              </w:rPr>
              <w:t>)</w:t>
            </w:r>
          </w:p>
        </w:tc>
      </w:tr>
      <w:tr w:rsidR="005D35D3" w:rsidRPr="00AD54AF" w14:paraId="59E2C65E" w14:textId="77777777" w:rsidTr="009F0A1F">
        <w:trPr>
          <w:trHeight w:val="1688"/>
        </w:trPr>
        <w:tc>
          <w:tcPr>
            <w:tcW w:w="9498" w:type="dxa"/>
            <w:gridSpan w:val="2"/>
          </w:tcPr>
          <w:p w14:paraId="6EBE891D" w14:textId="77777777" w:rsidR="005D35D3" w:rsidRPr="00AD54AF" w:rsidRDefault="005D35D3" w:rsidP="005D35D3">
            <w:pPr>
              <w:rPr>
                <w:rFonts w:cs="Arial"/>
              </w:rPr>
            </w:pPr>
            <w:r w:rsidRPr="00AD54AF">
              <w:rPr>
                <w:rFonts w:cs="Arial"/>
              </w:rPr>
              <w:t>What fieldwork will your project involve, and where will it take place?</w:t>
            </w:r>
            <w:r w:rsidR="008407CC" w:rsidRPr="00AD54AF">
              <w:rPr>
                <w:rFonts w:cs="Arial"/>
              </w:rPr>
              <w:t xml:space="preserve"> (if applicable)</w:t>
            </w:r>
          </w:p>
          <w:p w14:paraId="1E9F21DC" w14:textId="77777777" w:rsidR="00AD54AF" w:rsidRPr="00AD54AF" w:rsidRDefault="00AD54AF" w:rsidP="00AD54AF"/>
        </w:tc>
      </w:tr>
      <w:tr w:rsidR="008407CC" w:rsidRPr="00AD54AF" w14:paraId="2F3D873A"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388"/>
        </w:trPr>
        <w:tc>
          <w:tcPr>
            <w:tcW w:w="9498" w:type="dxa"/>
            <w:gridSpan w:val="2"/>
            <w:tcBorders>
              <w:top w:val="single" w:sz="7" w:space="0" w:color="000000"/>
              <w:left w:val="single" w:sz="7" w:space="0" w:color="000000"/>
              <w:bottom w:val="single" w:sz="7" w:space="0" w:color="000000"/>
              <w:right w:val="single" w:sz="7" w:space="0" w:color="000000"/>
            </w:tcBorders>
            <w:vAlign w:val="bottom"/>
          </w:tcPr>
          <w:p w14:paraId="6BE0EEFE" w14:textId="77777777" w:rsidR="008407CC" w:rsidRPr="003C76C7" w:rsidRDefault="008407CC" w:rsidP="00BD4361">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rPr>
            </w:pPr>
            <w:r w:rsidRPr="003C76C7">
              <w:rPr>
                <w:rFonts w:eastAsia="Times New Roman" w:cs="Arial"/>
                <w:b/>
              </w:rPr>
              <w:lastRenderedPageBreak/>
              <w:t xml:space="preserve">MANUAL HANDLING RISK </w:t>
            </w:r>
          </w:p>
        </w:tc>
      </w:tr>
      <w:tr w:rsidR="008407CC" w:rsidRPr="00AD54AF" w14:paraId="58E68E88"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1257"/>
        </w:trPr>
        <w:tc>
          <w:tcPr>
            <w:tcW w:w="9498" w:type="dxa"/>
            <w:gridSpan w:val="2"/>
            <w:tcBorders>
              <w:top w:val="single" w:sz="7" w:space="0" w:color="000000"/>
              <w:left w:val="single" w:sz="7" w:space="0" w:color="000000"/>
              <w:bottom w:val="single" w:sz="7" w:space="0" w:color="000000"/>
              <w:right w:val="single" w:sz="7" w:space="0" w:color="000000"/>
            </w:tcBorders>
          </w:tcPr>
          <w:p w14:paraId="667986C6" w14:textId="77777777" w:rsidR="008407CC" w:rsidRPr="003C76C7" w:rsidRDefault="008407CC" w:rsidP="003C76C7">
            <w:pPr>
              <w:spacing w:after="0" w:line="120" w:lineRule="exact"/>
              <w:rPr>
                <w:rFonts w:eastAsia="Times New Roman" w:cs="Times New Roman"/>
                <w:sz w:val="18"/>
                <w:szCs w:val="20"/>
              </w:rPr>
            </w:pPr>
          </w:p>
          <w:p w14:paraId="5F343770" w14:textId="517F97E3" w:rsidR="008407CC" w:rsidRPr="00AD54AF" w:rsidRDefault="00D21ECA"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rPr>
            </w:pPr>
            <w:r>
              <w:rPr>
                <w:rFonts w:eastAsia="Times New Roman" w:cs="Arial"/>
                <w:noProof/>
              </w:rPr>
              <mc:AlternateContent>
                <mc:Choice Requires="wpi">
                  <w:drawing>
                    <wp:anchor distT="0" distB="0" distL="114300" distR="114300" simplePos="0" relativeHeight="251659264" behindDoc="0" locked="0" layoutInCell="1" allowOverlap="1" wp14:anchorId="26F2B137" wp14:editId="69F11D86">
                      <wp:simplePos x="0" y="0"/>
                      <wp:positionH relativeFrom="column">
                        <wp:posOffset>3491485</wp:posOffset>
                      </wp:positionH>
                      <wp:positionV relativeFrom="paragraph">
                        <wp:posOffset>39843</wp:posOffset>
                      </wp:positionV>
                      <wp:extent cx="191520" cy="146520"/>
                      <wp:effectExtent l="38100" t="38100" r="56515" b="44450"/>
                      <wp:wrapNone/>
                      <wp:docPr id="9" name="Ink 9"/>
                      <wp:cNvGraphicFramePr/>
                      <a:graphic xmlns:a="http://schemas.openxmlformats.org/drawingml/2006/main">
                        <a:graphicData uri="http://schemas.microsoft.com/office/word/2010/wordprocessingInk">
                          <w14:contentPart bwMode="auto" r:id="rId5">
                            <w14:nvContentPartPr>
                              <w14:cNvContentPartPr/>
                            </w14:nvContentPartPr>
                            <w14:xfrm>
                              <a:off x="0" y="0"/>
                              <a:ext cx="191520" cy="146520"/>
                            </w14:xfrm>
                          </w14:contentPart>
                        </a:graphicData>
                      </a:graphic>
                    </wp:anchor>
                  </w:drawing>
                </mc:Choice>
                <mc:Fallback>
                  <w:pict>
                    <v:shapetype w14:anchorId="2377E9E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74.2pt;margin-top:2.45pt;width:16.5pt;height:12.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">
                      <v:imagedata r:id="rId6" o:title=""/>
                    </v:shape>
                  </w:pict>
                </mc:Fallback>
              </mc:AlternateContent>
            </w:r>
            <w:r w:rsidR="008407CC" w:rsidRPr="003C76C7">
              <w:rPr>
                <w:rFonts w:eastAsia="Times New Roman" w:cs="Arial"/>
              </w:rPr>
              <w:t>Has a manual handling ri</w:t>
            </w:r>
            <w:r w:rsidR="00E25753" w:rsidRPr="00AD54AF">
              <w:rPr>
                <w:rFonts w:eastAsia="Times New Roman" w:cs="Arial"/>
              </w:rPr>
              <w:t>sk been identified?</w:t>
            </w:r>
            <w:r w:rsidR="00E25753" w:rsidRPr="00AD54AF">
              <w:rPr>
                <w:rFonts w:eastAsia="Times New Roman" w:cs="Arial"/>
              </w:rPr>
              <w:tab/>
            </w:r>
            <w:r w:rsidR="00E25753" w:rsidRPr="00AD54AF">
              <w:rPr>
                <w:rFonts w:eastAsia="Times New Roman" w:cs="Arial"/>
              </w:rPr>
              <w:tab/>
            </w:r>
            <w:r w:rsidR="008407CC" w:rsidRPr="00AD54AF">
              <w:rPr>
                <w:rFonts w:eastAsia="Times New Roman" w:cs="Arial"/>
              </w:rPr>
              <w:t>Yes / No</w:t>
            </w:r>
          </w:p>
          <w:p w14:paraId="713FB7E6" w14:textId="77777777" w:rsidR="008407CC" w:rsidRPr="003C76C7" w:rsidRDefault="008407CC"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sz w:val="16"/>
                <w:szCs w:val="16"/>
              </w:rPr>
            </w:pPr>
          </w:p>
          <w:p w14:paraId="347EE831" w14:textId="28C9ACED" w:rsidR="008407CC" w:rsidRPr="00AD54AF" w:rsidRDefault="00F72402"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rPr>
            </w:pPr>
            <w:r>
              <w:rPr>
                <w:rFonts w:eastAsia="Times New Roman" w:cs="Arial"/>
                <w:noProof/>
              </w:rPr>
              <mc:AlternateContent>
                <mc:Choice Requires="wpi">
                  <w:drawing>
                    <wp:anchor distT="0" distB="0" distL="114300" distR="114300" simplePos="0" relativeHeight="251660288" behindDoc="0" locked="0" layoutInCell="1" allowOverlap="1" wp14:anchorId="5BFBC315" wp14:editId="10DFC422">
                      <wp:simplePos x="0" y="0"/>
                      <wp:positionH relativeFrom="column">
                        <wp:posOffset>1673125</wp:posOffset>
                      </wp:positionH>
                      <wp:positionV relativeFrom="paragraph">
                        <wp:posOffset>-12305</wp:posOffset>
                      </wp:positionV>
                      <wp:extent cx="191160" cy="154800"/>
                      <wp:effectExtent l="38100" t="57150" r="56515" b="55245"/>
                      <wp:wrapNone/>
                      <wp:docPr id="17" name="Ink 17"/>
                      <wp:cNvGraphicFramePr/>
                      <a:graphic xmlns:a="http://schemas.openxmlformats.org/drawingml/2006/main">
                        <a:graphicData uri="http://schemas.microsoft.com/office/word/2010/wordprocessingInk">
                          <w14:contentPart bwMode="auto" r:id="rId7">
                            <w14:nvContentPartPr>
                              <w14:cNvContentPartPr/>
                            </w14:nvContentPartPr>
                            <w14:xfrm>
                              <a:off x="0" y="0"/>
                              <a:ext cx="191160" cy="154800"/>
                            </w14:xfrm>
                          </w14:contentPart>
                        </a:graphicData>
                      </a:graphic>
                    </wp:anchor>
                  </w:drawing>
                </mc:Choice>
                <mc:Fallback>
                  <w:pict>
                    <v:shape w14:anchorId="2BE9CA57" id="Ink 17" o:spid="_x0000_s1026" type="#_x0000_t75" style="position:absolute;margin-left:131.05pt;margin-top:-1.65pt;width:16.45pt;height:13.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">
                      <v:imagedata r:id="rId8" o:title=""/>
                    </v:shape>
                  </w:pict>
                </mc:Fallback>
              </mc:AlternateContent>
            </w:r>
            <w:r w:rsidR="008407CC" w:rsidRPr="003C76C7">
              <w:rPr>
                <w:rFonts w:eastAsia="Times New Roman" w:cs="Arial"/>
              </w:rPr>
              <w:t>Is the risk considered</w:t>
            </w:r>
            <w:r w:rsidR="008407CC" w:rsidRPr="00AD54AF">
              <w:rPr>
                <w:rFonts w:eastAsia="Times New Roman" w:cs="Arial"/>
              </w:rPr>
              <w:t xml:space="preserve"> to be …Low / Medium / High</w:t>
            </w:r>
          </w:p>
          <w:p w14:paraId="039E808A" w14:textId="77777777" w:rsidR="008407CC" w:rsidRPr="003C76C7" w:rsidRDefault="008407CC"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sz w:val="16"/>
                <w:szCs w:val="16"/>
              </w:rPr>
            </w:pPr>
          </w:p>
          <w:p w14:paraId="72B5CE59" w14:textId="1E756193" w:rsidR="008407CC" w:rsidRPr="00AD54AF" w:rsidRDefault="00F72402"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58" w:line="240" w:lineRule="auto"/>
              <w:rPr>
                <w:rFonts w:eastAsia="Times New Roman" w:cs="Arial"/>
              </w:rPr>
            </w:pPr>
            <w:r>
              <w:rPr>
                <w:rFonts w:eastAsia="Times New Roman" w:cs="Arial"/>
                <w:noProof/>
              </w:rPr>
              <mc:AlternateContent>
                <mc:Choice Requires="wpi">
                  <w:drawing>
                    <wp:anchor distT="0" distB="0" distL="114300" distR="114300" simplePos="0" relativeHeight="251661312" behindDoc="0" locked="0" layoutInCell="1" allowOverlap="1" wp14:anchorId="182D188D" wp14:editId="43550145">
                      <wp:simplePos x="0" y="0"/>
                      <wp:positionH relativeFrom="column">
                        <wp:posOffset>3036805</wp:posOffset>
                      </wp:positionH>
                      <wp:positionV relativeFrom="paragraph">
                        <wp:posOffset>-7065</wp:posOffset>
                      </wp:positionV>
                      <wp:extent cx="154440" cy="158400"/>
                      <wp:effectExtent l="57150" t="57150" r="55245" b="51435"/>
                      <wp:wrapNone/>
                      <wp:docPr id="18" name="Ink 18"/>
                      <wp:cNvGraphicFramePr/>
                      <a:graphic xmlns:a="http://schemas.openxmlformats.org/drawingml/2006/main">
                        <a:graphicData uri="http://schemas.microsoft.com/office/word/2010/wordprocessingInk">
                          <w14:contentPart bwMode="auto" r:id="rId9">
                            <w14:nvContentPartPr>
                              <w14:cNvContentPartPr/>
                            </w14:nvContentPartPr>
                            <w14:xfrm>
                              <a:off x="0" y="0"/>
                              <a:ext cx="154440" cy="158400"/>
                            </w14:xfrm>
                          </w14:contentPart>
                        </a:graphicData>
                      </a:graphic>
                    </wp:anchor>
                  </w:drawing>
                </mc:Choice>
                <mc:Fallback>
                  <w:pict>
                    <v:shape w14:anchorId="57BF1A51" id="Ink 18" o:spid="_x0000_s1026" type="#_x0000_t75" style="position:absolute;margin-left:238.4pt;margin-top:-1.25pt;width:13.55pt;height:13.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">
                      <v:imagedata r:id="rId10" o:title=""/>
                    </v:shape>
                  </w:pict>
                </mc:Fallback>
              </mc:AlternateContent>
            </w:r>
            <w:r w:rsidR="008407CC" w:rsidRPr="003C76C7">
              <w:rPr>
                <w:rFonts w:eastAsia="Times New Roman" w:cs="Arial"/>
              </w:rPr>
              <w:t>Is a further detailed assess</w:t>
            </w:r>
            <w:r w:rsidR="008407CC" w:rsidRPr="00AD54AF">
              <w:rPr>
                <w:rFonts w:eastAsia="Times New Roman" w:cs="Arial"/>
              </w:rPr>
              <w:t xml:space="preserve">ment required? </w:t>
            </w:r>
            <w:r w:rsidR="00E25753" w:rsidRPr="00AD54AF">
              <w:rPr>
                <w:rFonts w:eastAsia="Times New Roman" w:cs="Arial"/>
              </w:rPr>
              <w:tab/>
            </w:r>
            <w:r w:rsidR="008407CC" w:rsidRPr="00AD54AF">
              <w:rPr>
                <w:rFonts w:eastAsia="Times New Roman" w:cs="Arial"/>
              </w:rPr>
              <w:t>Yes / No</w:t>
            </w:r>
          </w:p>
          <w:p w14:paraId="43BA3095" w14:textId="77777777" w:rsidR="008407CC" w:rsidRPr="003C76C7" w:rsidRDefault="008407CC"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sz w:val="20"/>
                <w:szCs w:val="20"/>
              </w:rPr>
            </w:pPr>
            <w:r w:rsidRPr="003C76C7">
              <w:rPr>
                <w:rFonts w:eastAsia="Times New Roman" w:cs="Arial"/>
                <w:sz w:val="20"/>
                <w:szCs w:val="20"/>
              </w:rPr>
              <w:t>If the answer to the above question is YES a separate manual handling assessment will be required to fulfil the requirements of the Manual Handling Operations Regulations 1992.</w:t>
            </w:r>
          </w:p>
        </w:tc>
      </w:tr>
      <w:tr w:rsidR="009C12F7" w:rsidRPr="00AD54AF" w14:paraId="6A1787AC"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550"/>
        </w:trPr>
        <w:tc>
          <w:tcPr>
            <w:tcW w:w="9498" w:type="dxa"/>
            <w:gridSpan w:val="2"/>
            <w:tcBorders>
              <w:top w:val="single" w:sz="7" w:space="0" w:color="000000"/>
              <w:left w:val="single" w:sz="7" w:space="0" w:color="000000"/>
              <w:bottom w:val="single" w:sz="7" w:space="0" w:color="000000"/>
              <w:right w:val="single" w:sz="7" w:space="0" w:color="000000"/>
            </w:tcBorders>
          </w:tcPr>
          <w:p w14:paraId="1FF6DF69" w14:textId="77777777" w:rsidR="009C12F7" w:rsidRPr="003C76C7" w:rsidRDefault="009C12F7" w:rsidP="00982133">
            <w:pPr>
              <w:spacing w:after="0" w:line="120" w:lineRule="exact"/>
              <w:rPr>
                <w:rFonts w:eastAsia="Times New Roman" w:cs="Times New Roman"/>
                <w:sz w:val="18"/>
                <w:szCs w:val="20"/>
              </w:rPr>
            </w:pPr>
          </w:p>
          <w:p w14:paraId="5CE5771D" w14:textId="77777777" w:rsidR="009C12F7" w:rsidRPr="003C76C7" w:rsidRDefault="009C12F7" w:rsidP="009C12F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rPr>
            </w:pPr>
            <w:r w:rsidRPr="003C76C7">
              <w:rPr>
                <w:rFonts w:eastAsia="Times New Roman" w:cs="Arial"/>
                <w:b/>
              </w:rPr>
              <w:t xml:space="preserve">PERSONAL PROTECTIVE EQUIPMENT </w:t>
            </w:r>
            <w:r w:rsidRPr="00AD54AF">
              <w:rPr>
                <w:rFonts w:eastAsia="Times New Roman" w:cs="Arial"/>
                <w:b/>
              </w:rPr>
              <w:t>(if required)</w:t>
            </w:r>
          </w:p>
        </w:tc>
      </w:tr>
      <w:tr w:rsidR="00AD54AF" w:rsidRPr="00AD54AF" w14:paraId="61D755A5"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1679"/>
        </w:trPr>
        <w:tc>
          <w:tcPr>
            <w:tcW w:w="9498" w:type="dxa"/>
            <w:gridSpan w:val="2"/>
            <w:tcBorders>
              <w:top w:val="single" w:sz="7" w:space="0" w:color="000000"/>
              <w:left w:val="single" w:sz="7" w:space="0" w:color="000000"/>
              <w:bottom w:val="single" w:sz="7" w:space="0" w:color="000000"/>
              <w:right w:val="single" w:sz="7" w:space="0" w:color="000000"/>
            </w:tcBorders>
          </w:tcPr>
          <w:p w14:paraId="23BCC028" w14:textId="77777777" w:rsidR="00AD54AF" w:rsidRPr="00AD54AF" w:rsidRDefault="00AD54AF" w:rsidP="00E960E0">
            <w:pPr>
              <w:pStyle w:val="Formtable"/>
              <w:rPr>
                <w:rFonts w:asciiTheme="minorHAnsi" w:hAnsiTheme="minorHAnsi"/>
                <w:sz w:val="22"/>
                <w:szCs w:val="22"/>
                <w:lang w:val="en-GB"/>
              </w:rPr>
            </w:pPr>
          </w:p>
          <w:p w14:paraId="1B247CE0" w14:textId="77777777" w:rsidR="00AD54AF" w:rsidRPr="00AD54AF" w:rsidRDefault="00AD54AF" w:rsidP="00E960E0">
            <w:pPr>
              <w:pStyle w:val="Formtable"/>
              <w:rPr>
                <w:rFonts w:asciiTheme="minorHAnsi" w:hAnsiTheme="minorHAnsi"/>
                <w:sz w:val="22"/>
                <w:szCs w:val="22"/>
                <w:lang w:val="en-GB"/>
              </w:rPr>
            </w:pPr>
          </w:p>
        </w:tc>
      </w:tr>
      <w:tr w:rsidR="00AD54AF" w:rsidRPr="00AD54AF" w14:paraId="78CEA0D6"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855"/>
        </w:trPr>
        <w:tc>
          <w:tcPr>
            <w:tcW w:w="4962" w:type="dxa"/>
            <w:tcBorders>
              <w:top w:val="single" w:sz="7" w:space="0" w:color="000000"/>
              <w:left w:val="single" w:sz="7" w:space="0" w:color="000000"/>
              <w:bottom w:val="single" w:sz="7" w:space="0" w:color="000000"/>
              <w:right w:val="single" w:sz="7" w:space="0" w:color="000000"/>
            </w:tcBorders>
          </w:tcPr>
          <w:p w14:paraId="1CFD8498" w14:textId="77777777" w:rsidR="00AD54AF" w:rsidRPr="00AD54AF" w:rsidRDefault="00AD54AF" w:rsidP="00AD54AF">
            <w:pPr>
              <w:pStyle w:val="Formtable"/>
              <w:rPr>
                <w:rFonts w:asciiTheme="minorHAnsi" w:hAnsiTheme="minorHAnsi"/>
                <w:lang w:val="en-GB"/>
              </w:rPr>
            </w:pPr>
            <w:r w:rsidRPr="00AD54AF">
              <w:rPr>
                <w:rFonts w:asciiTheme="minorHAnsi" w:hAnsiTheme="minorHAnsi"/>
                <w:lang w:val="en-GB"/>
              </w:rPr>
              <w:t xml:space="preserve">Is training and instruction required? </w:t>
            </w:r>
            <w:r w:rsidRPr="00AD54AF">
              <w:rPr>
                <w:rFonts w:asciiTheme="minorHAnsi" w:hAnsiTheme="minorHAnsi"/>
                <w:lang w:val="en-GB"/>
              </w:rPr>
              <w:tab/>
              <w:t>Yes / No</w:t>
            </w:r>
          </w:p>
          <w:p w14:paraId="44D4730A" w14:textId="77777777" w:rsidR="00AD54AF" w:rsidRPr="00AD54AF" w:rsidRDefault="00AD54AF" w:rsidP="00AD54AF">
            <w:pPr>
              <w:pStyle w:val="Formtable"/>
              <w:rPr>
                <w:rFonts w:asciiTheme="minorHAnsi" w:hAnsiTheme="minorHAnsi"/>
                <w:sz w:val="22"/>
                <w:szCs w:val="22"/>
                <w:lang w:val="en-GB"/>
              </w:rPr>
            </w:pPr>
            <w:r w:rsidRPr="00AD54AF">
              <w:rPr>
                <w:rFonts w:asciiTheme="minorHAnsi" w:hAnsiTheme="minorHAnsi"/>
                <w:lang w:val="en-GB"/>
              </w:rPr>
              <w:t>Is there need for special accommodation? Yes / No</w:t>
            </w:r>
          </w:p>
        </w:tc>
        <w:tc>
          <w:tcPr>
            <w:tcW w:w="4536" w:type="dxa"/>
            <w:tcBorders>
              <w:top w:val="single" w:sz="7" w:space="0" w:color="000000"/>
              <w:left w:val="single" w:sz="7" w:space="0" w:color="000000"/>
              <w:bottom w:val="single" w:sz="7" w:space="0" w:color="000000"/>
              <w:right w:val="single" w:sz="7" w:space="0" w:color="000000"/>
            </w:tcBorders>
          </w:tcPr>
          <w:p w14:paraId="254E2CD6" w14:textId="77777777" w:rsidR="00AD54AF" w:rsidRPr="00AD54AF" w:rsidRDefault="00AD54AF" w:rsidP="00AD54AF">
            <w:pPr>
              <w:pStyle w:val="Formtable"/>
              <w:rPr>
                <w:rFonts w:asciiTheme="minorHAnsi" w:hAnsiTheme="minorHAnsi"/>
                <w:lang w:val="en-GB"/>
              </w:rPr>
            </w:pPr>
            <w:r w:rsidRPr="00AD54AF">
              <w:rPr>
                <w:rFonts w:asciiTheme="minorHAnsi" w:hAnsiTheme="minorHAnsi"/>
                <w:lang w:val="en-GB"/>
              </w:rPr>
              <w:t xml:space="preserve">Is there need for test/examination? </w:t>
            </w:r>
            <w:r w:rsidRPr="00AD54AF">
              <w:rPr>
                <w:rFonts w:asciiTheme="minorHAnsi" w:hAnsiTheme="minorHAnsi"/>
                <w:lang w:val="en-GB"/>
              </w:rPr>
              <w:tab/>
              <w:t xml:space="preserve">Yes / No </w:t>
            </w:r>
          </w:p>
          <w:p w14:paraId="431ADE4A" w14:textId="77777777" w:rsidR="00AD54AF" w:rsidRPr="00AD54AF" w:rsidRDefault="00AD54AF" w:rsidP="00AD54AF">
            <w:pPr>
              <w:pStyle w:val="Formtable"/>
              <w:rPr>
                <w:rFonts w:asciiTheme="minorHAnsi" w:hAnsiTheme="minorHAnsi"/>
                <w:sz w:val="22"/>
                <w:szCs w:val="22"/>
                <w:lang w:val="en-GB"/>
              </w:rPr>
            </w:pPr>
            <w:r w:rsidRPr="00AD54AF">
              <w:rPr>
                <w:rFonts w:asciiTheme="minorHAnsi" w:hAnsiTheme="minorHAnsi"/>
                <w:lang w:val="en-GB"/>
              </w:rPr>
              <w:t xml:space="preserve">Is all P. P. E. compatible? </w:t>
            </w:r>
            <w:r w:rsidRPr="00AD54AF">
              <w:rPr>
                <w:rFonts w:asciiTheme="minorHAnsi" w:hAnsiTheme="minorHAnsi"/>
                <w:lang w:val="en-GB"/>
              </w:rPr>
              <w:tab/>
              <w:t>Yes / No</w:t>
            </w:r>
          </w:p>
        </w:tc>
      </w:tr>
    </w:tbl>
    <w:p w14:paraId="29FD176C" w14:textId="77777777" w:rsidR="00E960E0" w:rsidRPr="00AD54AF" w:rsidRDefault="00E960E0" w:rsidP="00034A79"/>
    <w:p w14:paraId="6D785071" w14:textId="77777777" w:rsidR="00034A79" w:rsidRPr="00AD54AF" w:rsidRDefault="00C96C4C" w:rsidP="009F0A1F">
      <w:pPr>
        <w:ind w:right="-613"/>
      </w:pPr>
      <w:r w:rsidRPr="00C96C4C">
        <w:rPr>
          <w:b/>
        </w:rPr>
        <w:t>HAZARDS</w:t>
      </w:r>
      <w:r>
        <w:t xml:space="preserve"> - </w:t>
      </w:r>
      <w:r w:rsidR="00034A79" w:rsidRPr="00AD54AF">
        <w:t>Please identify any hazards that may be involved in your project work. Provide information on the hazard, who will be affected and the steps you will take to reduce the risk.</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134"/>
        <w:gridCol w:w="2268"/>
        <w:gridCol w:w="3686"/>
      </w:tblGrid>
      <w:tr w:rsidR="00F77F62" w:rsidRPr="00AD54AF" w14:paraId="5E90151B" w14:textId="77777777" w:rsidTr="009F0A1F">
        <w:tc>
          <w:tcPr>
            <w:tcW w:w="2518" w:type="dxa"/>
          </w:tcPr>
          <w:p w14:paraId="3BB2E075" w14:textId="77777777" w:rsidR="00F77F62" w:rsidRPr="00AD54AF" w:rsidRDefault="00F77F62" w:rsidP="00982133">
            <w:pPr>
              <w:rPr>
                <w:b/>
              </w:rPr>
            </w:pPr>
            <w:r w:rsidRPr="00AD54AF">
              <w:rPr>
                <w:b/>
              </w:rPr>
              <w:t>Main Hazards Identified</w:t>
            </w:r>
          </w:p>
        </w:tc>
        <w:tc>
          <w:tcPr>
            <w:tcW w:w="1134" w:type="dxa"/>
          </w:tcPr>
          <w:p w14:paraId="5859C770" w14:textId="77777777" w:rsidR="00F77F62" w:rsidRPr="00AD54AF" w:rsidRDefault="00F77F62" w:rsidP="00982133">
            <w:pPr>
              <w:rPr>
                <w:b/>
              </w:rPr>
            </w:pPr>
            <w:r>
              <w:rPr>
                <w:b/>
              </w:rPr>
              <w:t>Risk Level</w:t>
            </w:r>
          </w:p>
        </w:tc>
        <w:tc>
          <w:tcPr>
            <w:tcW w:w="2268" w:type="dxa"/>
          </w:tcPr>
          <w:p w14:paraId="0744F2DA" w14:textId="77777777" w:rsidR="00F77F62" w:rsidRPr="00AD54AF" w:rsidRDefault="00F77F62" w:rsidP="00982133">
            <w:pPr>
              <w:rPr>
                <w:b/>
              </w:rPr>
            </w:pPr>
            <w:r w:rsidRPr="00AD54AF">
              <w:rPr>
                <w:b/>
              </w:rPr>
              <w:t>Who Will Be Affected</w:t>
            </w:r>
          </w:p>
        </w:tc>
        <w:tc>
          <w:tcPr>
            <w:tcW w:w="3686" w:type="dxa"/>
          </w:tcPr>
          <w:p w14:paraId="7B253C88" w14:textId="77777777" w:rsidR="00F77F62" w:rsidRPr="00AD54AF" w:rsidRDefault="00F77F62" w:rsidP="00982133">
            <w:pPr>
              <w:rPr>
                <w:b/>
              </w:rPr>
            </w:pPr>
            <w:r w:rsidRPr="00AD54AF">
              <w:rPr>
                <w:b/>
              </w:rPr>
              <w:t>Control Measu</w:t>
            </w:r>
            <w:r>
              <w:rPr>
                <w:b/>
              </w:rPr>
              <w:t xml:space="preserve">res to </w:t>
            </w:r>
            <w:r w:rsidRPr="00AD54AF">
              <w:rPr>
                <w:b/>
              </w:rPr>
              <w:t>Reduce the Risk</w:t>
            </w:r>
          </w:p>
        </w:tc>
      </w:tr>
      <w:tr w:rsidR="00F77F62" w:rsidRPr="00AD54AF" w14:paraId="5780C9F9" w14:textId="77777777" w:rsidTr="001D09D0">
        <w:trPr>
          <w:trHeight w:val="922"/>
        </w:trPr>
        <w:tc>
          <w:tcPr>
            <w:tcW w:w="2518" w:type="dxa"/>
          </w:tcPr>
          <w:p w14:paraId="588695A2" w14:textId="48FC92A4" w:rsidR="00E034C2" w:rsidRPr="009F6378" w:rsidRDefault="00685A66" w:rsidP="00685A66">
            <w:r>
              <w:t>Headache</w:t>
            </w:r>
            <w:r w:rsidR="00B56A27">
              <w:t>s,</w:t>
            </w:r>
            <w:r>
              <w:t xml:space="preserve"> </w:t>
            </w:r>
            <w:r w:rsidR="002116A7">
              <w:t>Eye strain</w:t>
            </w:r>
            <w:r w:rsidR="00B56A27">
              <w:t xml:space="preserve"> and </w:t>
            </w:r>
            <w:r w:rsidR="00065A85">
              <w:t>F</w:t>
            </w:r>
            <w:r w:rsidR="00B56A27">
              <w:t>atigue</w:t>
            </w:r>
            <w:r w:rsidR="006105C7">
              <w:t>.</w:t>
            </w:r>
          </w:p>
        </w:tc>
        <w:tc>
          <w:tcPr>
            <w:tcW w:w="1134" w:type="dxa"/>
          </w:tcPr>
          <w:p w14:paraId="3E27461D" w14:textId="23E1BA09" w:rsidR="002A1FF8" w:rsidRPr="00AD54AF" w:rsidRDefault="00350534" w:rsidP="00982133">
            <w:r>
              <w:t>High</w:t>
            </w:r>
          </w:p>
        </w:tc>
        <w:tc>
          <w:tcPr>
            <w:tcW w:w="2268" w:type="dxa"/>
          </w:tcPr>
          <w:p w14:paraId="03B98D59" w14:textId="1EB91B97" w:rsidR="00F77F62" w:rsidRPr="00AD54AF" w:rsidRDefault="00B170A0" w:rsidP="00982133">
            <w:r>
              <w:t>Everyone</w:t>
            </w:r>
            <w:r w:rsidR="0022536E">
              <w:t xml:space="preserve"> working on the game</w:t>
            </w:r>
            <w:r w:rsidR="00202DAA">
              <w:t>.</w:t>
            </w:r>
          </w:p>
        </w:tc>
        <w:tc>
          <w:tcPr>
            <w:tcW w:w="3686" w:type="dxa"/>
          </w:tcPr>
          <w:p w14:paraId="6BBD4805" w14:textId="7B30A1BD" w:rsidR="00F77F62" w:rsidRPr="00AD54AF" w:rsidRDefault="00C7352D" w:rsidP="00982133">
            <w:r>
              <w:t xml:space="preserve">Regular </w:t>
            </w:r>
            <w:r w:rsidR="008E2E7B">
              <w:t>breaks</w:t>
            </w:r>
            <w:r w:rsidR="00F615AC">
              <w:t xml:space="preserve">, not too long online meetings and </w:t>
            </w:r>
            <w:r w:rsidR="001F66C9">
              <w:t>more in-person meetings.</w:t>
            </w:r>
          </w:p>
        </w:tc>
      </w:tr>
      <w:tr w:rsidR="009F6378" w:rsidRPr="00AD54AF" w14:paraId="0FAA96F9" w14:textId="77777777" w:rsidTr="004C25DC">
        <w:trPr>
          <w:trHeight w:val="740"/>
        </w:trPr>
        <w:tc>
          <w:tcPr>
            <w:tcW w:w="2518" w:type="dxa"/>
          </w:tcPr>
          <w:p w14:paraId="1B17A637" w14:textId="0F43304B" w:rsidR="009F6378" w:rsidRDefault="006A6CA4" w:rsidP="00685A66">
            <w:r>
              <w:t>Burnout</w:t>
            </w:r>
            <w:r w:rsidR="00897851">
              <w:t>.</w:t>
            </w:r>
          </w:p>
        </w:tc>
        <w:tc>
          <w:tcPr>
            <w:tcW w:w="1134" w:type="dxa"/>
          </w:tcPr>
          <w:p w14:paraId="75505389" w14:textId="03C068B6" w:rsidR="009F6378" w:rsidRDefault="005A4154" w:rsidP="00982133">
            <w:r>
              <w:t>Medium</w:t>
            </w:r>
          </w:p>
        </w:tc>
        <w:tc>
          <w:tcPr>
            <w:tcW w:w="2268" w:type="dxa"/>
          </w:tcPr>
          <w:p w14:paraId="25A19A85" w14:textId="5976B3BD" w:rsidR="009F6378" w:rsidRDefault="003C5679" w:rsidP="00982133">
            <w:r>
              <w:t>Everyone</w:t>
            </w:r>
            <w:r w:rsidR="00215B50">
              <w:t>.</w:t>
            </w:r>
          </w:p>
        </w:tc>
        <w:tc>
          <w:tcPr>
            <w:tcW w:w="3686" w:type="dxa"/>
          </w:tcPr>
          <w:p w14:paraId="43B19B96" w14:textId="5381B1EE" w:rsidR="009F6378" w:rsidRDefault="00647C71" w:rsidP="00982133">
            <w:r>
              <w:t>Reduc</w:t>
            </w:r>
            <w:r w:rsidR="0084443C">
              <w:t>tion</w:t>
            </w:r>
            <w:r>
              <w:t xml:space="preserve"> and balance of workload</w:t>
            </w:r>
            <w:r w:rsidR="00FE6174">
              <w:t>.</w:t>
            </w:r>
          </w:p>
        </w:tc>
      </w:tr>
    </w:tbl>
    <w:p w14:paraId="02D138E4" w14:textId="20E36639" w:rsidR="00034A79" w:rsidRDefault="00034A79" w:rsidP="009F0A1F">
      <w:pPr>
        <w:ind w:right="-330"/>
        <w:rPr>
          <w:sz w:val="18"/>
          <w:szCs w:val="18"/>
        </w:rPr>
      </w:pPr>
      <w:r w:rsidRPr="00AD54AF">
        <w:rPr>
          <w:b/>
          <w:sz w:val="18"/>
          <w:szCs w:val="18"/>
        </w:rPr>
        <w:t>Hazards</w:t>
      </w:r>
      <w:r w:rsidRPr="00AD54AF">
        <w:rPr>
          <w:sz w:val="18"/>
          <w:szCs w:val="18"/>
        </w:rPr>
        <w:t xml:space="preserve"> may include – but are not limited to – working near water, at height, on rugged terrain or near traffic; situations where your personal safety may be at risk; difficulty of access to working locations; severe weather conditions; use of non-standard, unfamiliar or potentially dangerous equipment.</w:t>
      </w:r>
      <w:r w:rsidR="00422CFD" w:rsidRPr="00AD54AF">
        <w:rPr>
          <w:sz w:val="18"/>
          <w:szCs w:val="18"/>
        </w:rPr>
        <w:t xml:space="preserve"> </w:t>
      </w:r>
      <w:r w:rsidRPr="00AD54AF">
        <w:rPr>
          <w:b/>
          <w:sz w:val="18"/>
          <w:szCs w:val="18"/>
        </w:rPr>
        <w:t>Control measures</w:t>
      </w:r>
      <w:r w:rsidRPr="00AD54AF">
        <w:rPr>
          <w:sz w:val="18"/>
          <w:szCs w:val="18"/>
        </w:rPr>
        <w:t xml:space="preserve"> may include supervision; use of appropriate clothing or safety equipment; seeking training or task-specific safety briefings before starting work.</w:t>
      </w:r>
      <w:r w:rsidRPr="00AD54AF">
        <w:rPr>
          <w:sz w:val="18"/>
          <w:szCs w:val="18"/>
        </w:rPr>
        <w:br/>
        <w:t>(See the Abertay University “Health and Safety” web site for further guidance.)</w:t>
      </w:r>
    </w:p>
    <w:p w14:paraId="4ED56D73" w14:textId="6CD4BF53" w:rsidR="004C25DC" w:rsidRDefault="004C25DC" w:rsidP="009F0A1F">
      <w:pPr>
        <w:ind w:right="-330"/>
        <w:rPr>
          <w:sz w:val="18"/>
          <w:szCs w:val="18"/>
        </w:rPr>
      </w:pPr>
    </w:p>
    <w:p w14:paraId="38BCB83B" w14:textId="3AF48A9F" w:rsidR="004C25DC" w:rsidRDefault="004C25DC" w:rsidP="009F0A1F">
      <w:pPr>
        <w:ind w:right="-330"/>
        <w:rPr>
          <w:sz w:val="18"/>
          <w:szCs w:val="18"/>
        </w:rPr>
      </w:pPr>
    </w:p>
    <w:p w14:paraId="5276D1C6" w14:textId="335A74DE" w:rsidR="004C25DC" w:rsidRDefault="004C25DC" w:rsidP="009F0A1F">
      <w:pPr>
        <w:ind w:right="-330"/>
        <w:rPr>
          <w:sz w:val="18"/>
          <w:szCs w:val="18"/>
        </w:rPr>
      </w:pPr>
    </w:p>
    <w:p w14:paraId="30423D9E" w14:textId="7842AF7C" w:rsidR="004C25DC" w:rsidRDefault="004C25DC" w:rsidP="009F0A1F">
      <w:pPr>
        <w:ind w:right="-330"/>
        <w:rPr>
          <w:sz w:val="18"/>
          <w:szCs w:val="18"/>
        </w:rPr>
      </w:pPr>
    </w:p>
    <w:p w14:paraId="31532720" w14:textId="5E10D2DC" w:rsidR="004C25DC" w:rsidRDefault="004C25DC" w:rsidP="009F0A1F">
      <w:pPr>
        <w:ind w:right="-330"/>
        <w:rPr>
          <w:sz w:val="18"/>
          <w:szCs w:val="18"/>
        </w:rPr>
      </w:pPr>
    </w:p>
    <w:p w14:paraId="467632C4" w14:textId="77777777" w:rsidR="004C25DC" w:rsidRPr="00AD54AF" w:rsidRDefault="004C25DC" w:rsidP="009F0A1F">
      <w:pPr>
        <w:ind w:right="-330"/>
        <w:rPr>
          <w:sz w:val="18"/>
          <w:szCs w:val="18"/>
        </w:rPr>
      </w:pPr>
    </w:p>
    <w:tbl>
      <w:tblPr>
        <w:tblW w:w="9640" w:type="dxa"/>
        <w:tblInd w:w="-58" w:type="dxa"/>
        <w:tblLayout w:type="fixed"/>
        <w:tblCellMar>
          <w:left w:w="84" w:type="dxa"/>
          <w:right w:w="84" w:type="dxa"/>
        </w:tblCellMar>
        <w:tblLook w:val="0000" w:firstRow="0" w:lastRow="0" w:firstColumn="0" w:lastColumn="0" w:noHBand="0" w:noVBand="0"/>
      </w:tblPr>
      <w:tblGrid>
        <w:gridCol w:w="2134"/>
        <w:gridCol w:w="1138"/>
        <w:gridCol w:w="1265"/>
        <w:gridCol w:w="283"/>
        <w:gridCol w:w="4820"/>
      </w:tblGrid>
      <w:tr w:rsidR="003C76C7" w:rsidRPr="00AD54AF" w14:paraId="0A0EBFB2" w14:textId="77777777" w:rsidTr="009F0A1F">
        <w:trPr>
          <w:trHeight w:val="559"/>
        </w:trPr>
        <w:tc>
          <w:tcPr>
            <w:tcW w:w="2134" w:type="dxa"/>
            <w:tcBorders>
              <w:top w:val="single" w:sz="7" w:space="0" w:color="000000"/>
              <w:left w:val="single" w:sz="7" w:space="0" w:color="000000"/>
              <w:bottom w:val="single" w:sz="7" w:space="0" w:color="000000"/>
              <w:right w:val="single" w:sz="7" w:space="0" w:color="000000"/>
            </w:tcBorders>
          </w:tcPr>
          <w:p w14:paraId="2F8037BB"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lastRenderedPageBreak/>
              <w:t xml:space="preserve">CHEMICALS/MATERIALS INVOLVED </w:t>
            </w:r>
          </w:p>
        </w:tc>
        <w:tc>
          <w:tcPr>
            <w:tcW w:w="1138" w:type="dxa"/>
            <w:tcBorders>
              <w:top w:val="single" w:sz="7" w:space="0" w:color="000000"/>
              <w:left w:val="single" w:sz="7" w:space="0" w:color="000000"/>
              <w:bottom w:val="single" w:sz="7" w:space="0" w:color="000000"/>
              <w:right w:val="single" w:sz="7" w:space="0" w:color="000000"/>
            </w:tcBorders>
          </w:tcPr>
          <w:p w14:paraId="64E6BD8D"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HSC NO.</w:t>
            </w:r>
          </w:p>
        </w:tc>
        <w:tc>
          <w:tcPr>
            <w:tcW w:w="1265" w:type="dxa"/>
            <w:tcBorders>
              <w:top w:val="single" w:sz="7" w:space="0" w:color="000000"/>
              <w:left w:val="single" w:sz="7" w:space="0" w:color="000000"/>
              <w:bottom w:val="single" w:sz="7" w:space="0" w:color="000000"/>
              <w:right w:val="single" w:sz="7" w:space="0" w:color="000000"/>
            </w:tcBorders>
          </w:tcPr>
          <w:p w14:paraId="0302B90C"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ASSESSMENT DATE</w:t>
            </w:r>
          </w:p>
        </w:tc>
        <w:tc>
          <w:tcPr>
            <w:tcW w:w="283" w:type="dxa"/>
            <w:tcBorders>
              <w:left w:val="single" w:sz="7" w:space="0" w:color="000000"/>
              <w:right w:val="single" w:sz="7" w:space="0" w:color="000000"/>
            </w:tcBorders>
          </w:tcPr>
          <w:p w14:paraId="1A81A747"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4820" w:type="dxa"/>
            <w:tcBorders>
              <w:top w:val="single" w:sz="7" w:space="0" w:color="000000"/>
              <w:left w:val="single" w:sz="7" w:space="0" w:color="000000"/>
              <w:bottom w:val="single" w:sz="7" w:space="0" w:color="000000"/>
              <w:right w:val="single" w:sz="7" w:space="0" w:color="000000"/>
            </w:tcBorders>
          </w:tcPr>
          <w:p w14:paraId="7AFAFED2" w14:textId="77777777" w:rsidR="003C76C7" w:rsidRPr="00AD54AF" w:rsidRDefault="003C76C7"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 xml:space="preserve">SPECIFIC WORK EQUIPMENT PROVIDED </w:t>
            </w:r>
          </w:p>
        </w:tc>
      </w:tr>
      <w:tr w:rsidR="003C76C7" w:rsidRPr="00AD54AF" w14:paraId="603FED67" w14:textId="77777777" w:rsidTr="009F0A1F">
        <w:trPr>
          <w:trHeight w:val="1321"/>
        </w:trPr>
        <w:tc>
          <w:tcPr>
            <w:tcW w:w="2134" w:type="dxa"/>
            <w:tcBorders>
              <w:top w:val="single" w:sz="7" w:space="0" w:color="000000"/>
              <w:left w:val="single" w:sz="7" w:space="0" w:color="000000"/>
              <w:bottom w:val="single" w:sz="7" w:space="0" w:color="000000"/>
              <w:right w:val="single" w:sz="7" w:space="0" w:color="000000"/>
            </w:tcBorders>
          </w:tcPr>
          <w:p w14:paraId="72DCB773" w14:textId="77777777" w:rsidR="003C76C7" w:rsidRPr="00AD54AF" w:rsidRDefault="003C76C7"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200"/>
              <w:rPr>
                <w:sz w:val="18"/>
                <w:szCs w:val="18"/>
              </w:rPr>
            </w:pPr>
          </w:p>
        </w:tc>
        <w:tc>
          <w:tcPr>
            <w:tcW w:w="1138" w:type="dxa"/>
            <w:tcBorders>
              <w:top w:val="single" w:sz="7" w:space="0" w:color="000000"/>
              <w:left w:val="single" w:sz="7" w:space="0" w:color="000000"/>
              <w:bottom w:val="single" w:sz="7" w:space="0" w:color="000000"/>
              <w:right w:val="single" w:sz="7" w:space="0" w:color="000000"/>
            </w:tcBorders>
          </w:tcPr>
          <w:p w14:paraId="1876A1ED"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1265" w:type="dxa"/>
            <w:tcBorders>
              <w:top w:val="single" w:sz="7" w:space="0" w:color="000000"/>
              <w:left w:val="single" w:sz="7" w:space="0" w:color="000000"/>
              <w:bottom w:val="single" w:sz="7" w:space="0" w:color="000000"/>
              <w:right w:val="single" w:sz="7" w:space="0" w:color="000000"/>
            </w:tcBorders>
          </w:tcPr>
          <w:p w14:paraId="1A2ED159"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283" w:type="dxa"/>
            <w:tcBorders>
              <w:left w:val="single" w:sz="7" w:space="0" w:color="000000"/>
              <w:right w:val="single" w:sz="7" w:space="0" w:color="000000"/>
            </w:tcBorders>
          </w:tcPr>
          <w:p w14:paraId="11220B6B" w14:textId="77777777" w:rsidR="003C76C7" w:rsidRPr="00AD54AF" w:rsidRDefault="003C76C7" w:rsidP="00982133">
            <w:pPr>
              <w:spacing w:line="120" w:lineRule="exact"/>
              <w:rPr>
                <w:sz w:val="18"/>
                <w:szCs w:val="18"/>
              </w:rPr>
            </w:pPr>
          </w:p>
          <w:p w14:paraId="621CB14E"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4820" w:type="dxa"/>
            <w:tcBorders>
              <w:top w:val="single" w:sz="7" w:space="0" w:color="000000"/>
              <w:left w:val="single" w:sz="7" w:space="0" w:color="000000"/>
              <w:bottom w:val="single" w:sz="7" w:space="0" w:color="000000"/>
              <w:right w:val="single" w:sz="7" w:space="0" w:color="000000"/>
            </w:tcBorders>
          </w:tcPr>
          <w:p w14:paraId="01CAE856"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r>
    </w:tbl>
    <w:p w14:paraId="0F83712C" w14:textId="77777777" w:rsidR="003C76C7" w:rsidRDefault="003C76C7" w:rsidP="00034A79">
      <w:pPr>
        <w:pStyle w:val="BodyText"/>
        <w:rPr>
          <w:rFonts w:asciiTheme="minorHAnsi" w:hAnsiTheme="minorHAnsi"/>
        </w:rPr>
      </w:pPr>
    </w:p>
    <w:tbl>
      <w:tblPr>
        <w:tblW w:w="9640" w:type="dxa"/>
        <w:tblInd w:w="-43" w:type="dxa"/>
        <w:tblLayout w:type="fixed"/>
        <w:tblCellMar>
          <w:left w:w="99" w:type="dxa"/>
          <w:right w:w="99" w:type="dxa"/>
        </w:tblCellMar>
        <w:tblLook w:val="0000" w:firstRow="0" w:lastRow="0" w:firstColumn="0" w:lastColumn="0" w:noHBand="0" w:noVBand="0"/>
      </w:tblPr>
      <w:tblGrid>
        <w:gridCol w:w="4537"/>
        <w:gridCol w:w="283"/>
        <w:gridCol w:w="4820"/>
      </w:tblGrid>
      <w:tr w:rsidR="00116D63" w14:paraId="5BEBAD42" w14:textId="77777777" w:rsidTr="009F0A1F">
        <w:trPr>
          <w:trHeight w:val="429"/>
        </w:trPr>
        <w:tc>
          <w:tcPr>
            <w:tcW w:w="4537" w:type="dxa"/>
            <w:tcBorders>
              <w:top w:val="single" w:sz="7" w:space="0" w:color="000000"/>
              <w:left w:val="single" w:sz="7" w:space="0" w:color="000000"/>
              <w:bottom w:val="single" w:sz="7" w:space="0" w:color="000000"/>
              <w:right w:val="single" w:sz="7" w:space="0" w:color="000000"/>
            </w:tcBorders>
          </w:tcPr>
          <w:p w14:paraId="40996CEA"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r>
              <w:rPr>
                <w:b/>
                <w:sz w:val="18"/>
              </w:rPr>
              <w:t xml:space="preserve">SPECIFIC LEGISLATIVE REQUIREMENTS </w:t>
            </w:r>
          </w:p>
        </w:tc>
        <w:tc>
          <w:tcPr>
            <w:tcW w:w="283" w:type="dxa"/>
            <w:tcBorders>
              <w:left w:val="single" w:sz="7" w:space="0" w:color="000000"/>
              <w:right w:val="single" w:sz="7" w:space="0" w:color="000000"/>
            </w:tcBorders>
          </w:tcPr>
          <w:p w14:paraId="58F4353B"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c>
          <w:tcPr>
            <w:tcW w:w="4820" w:type="dxa"/>
            <w:tcBorders>
              <w:top w:val="single" w:sz="7" w:space="0" w:color="000000"/>
              <w:left w:val="single" w:sz="7" w:space="0" w:color="000000"/>
              <w:bottom w:val="single" w:sz="7" w:space="0" w:color="000000"/>
              <w:right w:val="single" w:sz="7" w:space="0" w:color="000000"/>
            </w:tcBorders>
          </w:tcPr>
          <w:p w14:paraId="2BAB0BAD"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r>
              <w:rPr>
                <w:b/>
                <w:sz w:val="18"/>
              </w:rPr>
              <w:t xml:space="preserve">LEVEL OF SKILL/TRAINING REQUIRED </w:t>
            </w:r>
          </w:p>
        </w:tc>
      </w:tr>
      <w:tr w:rsidR="00116D63" w14:paraId="657C6F55" w14:textId="77777777" w:rsidTr="009F0A1F">
        <w:trPr>
          <w:trHeight w:val="819"/>
        </w:trPr>
        <w:tc>
          <w:tcPr>
            <w:tcW w:w="4537" w:type="dxa"/>
            <w:tcBorders>
              <w:top w:val="single" w:sz="7" w:space="0" w:color="000000"/>
              <w:left w:val="single" w:sz="7" w:space="0" w:color="000000"/>
              <w:bottom w:val="single" w:sz="7" w:space="0" w:color="000000"/>
              <w:right w:val="single" w:sz="7" w:space="0" w:color="000000"/>
            </w:tcBorders>
          </w:tcPr>
          <w:p w14:paraId="7B62ACC4"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rPr>
                <w:sz w:val="18"/>
              </w:rPr>
            </w:pPr>
          </w:p>
        </w:tc>
        <w:tc>
          <w:tcPr>
            <w:tcW w:w="283" w:type="dxa"/>
            <w:tcBorders>
              <w:left w:val="single" w:sz="7" w:space="0" w:color="000000"/>
              <w:right w:val="single" w:sz="7" w:space="0" w:color="000000"/>
            </w:tcBorders>
          </w:tcPr>
          <w:p w14:paraId="138ADBB5" w14:textId="77777777" w:rsidR="00116D63" w:rsidRDefault="00116D63" w:rsidP="00982133">
            <w:pPr>
              <w:spacing w:line="120" w:lineRule="exact"/>
              <w:rPr>
                <w:sz w:val="18"/>
              </w:rPr>
            </w:pPr>
          </w:p>
          <w:p w14:paraId="511B7603"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c>
          <w:tcPr>
            <w:tcW w:w="4820" w:type="dxa"/>
            <w:tcBorders>
              <w:top w:val="single" w:sz="7" w:space="0" w:color="000000"/>
              <w:left w:val="single" w:sz="7" w:space="0" w:color="000000"/>
              <w:bottom w:val="single" w:sz="7" w:space="0" w:color="000000"/>
              <w:right w:val="single" w:sz="7" w:space="0" w:color="000000"/>
            </w:tcBorders>
          </w:tcPr>
          <w:p w14:paraId="258B20F7"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r>
    </w:tbl>
    <w:p w14:paraId="71C7F448" w14:textId="77777777" w:rsidR="00116D63" w:rsidRPr="00AD54AF" w:rsidRDefault="00116D63" w:rsidP="00034A79">
      <w:pPr>
        <w:pStyle w:val="BodyText"/>
        <w:rPr>
          <w:rFonts w:asciiTheme="minorHAnsi" w:hAnsiTheme="minorHAnsi"/>
        </w:rPr>
      </w:pPr>
    </w:p>
    <w:p w14:paraId="1EF35748" w14:textId="77777777" w:rsidR="00034A79" w:rsidRPr="00C96C4C" w:rsidRDefault="00034A79" w:rsidP="00034A79">
      <w:pPr>
        <w:pStyle w:val="BodyText"/>
        <w:rPr>
          <w:rFonts w:asciiTheme="minorHAnsi" w:hAnsiTheme="minorHAnsi"/>
          <w:b/>
          <w:sz w:val="22"/>
          <w:szCs w:val="22"/>
        </w:rPr>
      </w:pPr>
      <w:r w:rsidRPr="00C96C4C">
        <w:rPr>
          <w:rFonts w:asciiTheme="minorHAnsi" w:hAnsiTheme="minorHAnsi"/>
          <w:b/>
          <w:sz w:val="22"/>
          <w:szCs w:val="22"/>
        </w:rPr>
        <w:t>Please confirm tha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88"/>
        <w:gridCol w:w="1418"/>
      </w:tblGrid>
      <w:tr w:rsidR="00034A79" w:rsidRPr="00AD54AF" w14:paraId="5B702EFC" w14:textId="77777777" w:rsidTr="009F0A1F">
        <w:tc>
          <w:tcPr>
            <w:tcW w:w="8188" w:type="dxa"/>
          </w:tcPr>
          <w:p w14:paraId="786838FF" w14:textId="77777777" w:rsidR="00034A79" w:rsidRPr="00AD54AF" w:rsidRDefault="00034A79" w:rsidP="00982133"/>
        </w:tc>
        <w:tc>
          <w:tcPr>
            <w:tcW w:w="1418" w:type="dxa"/>
          </w:tcPr>
          <w:p w14:paraId="515F98A7" w14:textId="77777777" w:rsidR="00034A79" w:rsidRPr="00AD54AF" w:rsidRDefault="00034A79" w:rsidP="00982133">
            <w:pPr>
              <w:pStyle w:val="Formprompt"/>
              <w:rPr>
                <w:rFonts w:asciiTheme="minorHAnsi" w:hAnsiTheme="minorHAnsi"/>
                <w:i w:val="0"/>
                <w:sz w:val="22"/>
                <w:szCs w:val="22"/>
              </w:rPr>
            </w:pPr>
            <w:r w:rsidRPr="00AD54AF">
              <w:rPr>
                <w:rFonts w:asciiTheme="minorHAnsi" w:hAnsiTheme="minorHAnsi"/>
                <w:i w:val="0"/>
                <w:sz w:val="22"/>
                <w:szCs w:val="22"/>
              </w:rPr>
              <w:t>Yes/No/NA</w:t>
            </w:r>
          </w:p>
        </w:tc>
      </w:tr>
      <w:tr w:rsidR="00034A79" w:rsidRPr="00AD54AF" w14:paraId="5B17430B" w14:textId="77777777" w:rsidTr="009F0A1F">
        <w:tc>
          <w:tcPr>
            <w:tcW w:w="8188" w:type="dxa"/>
          </w:tcPr>
          <w:p w14:paraId="79C75E19" w14:textId="77777777" w:rsidR="00034A79" w:rsidRPr="00AD54AF" w:rsidRDefault="00034A79" w:rsidP="00BD4361">
            <w:pPr>
              <w:pStyle w:val="Formtable"/>
              <w:rPr>
                <w:rFonts w:asciiTheme="minorHAnsi" w:hAnsiTheme="minorHAnsi"/>
                <w:sz w:val="22"/>
                <w:szCs w:val="22"/>
              </w:rPr>
            </w:pPr>
            <w:r w:rsidRPr="00AD54AF">
              <w:rPr>
                <w:rFonts w:asciiTheme="minorHAnsi" w:hAnsiTheme="minorHAnsi"/>
                <w:sz w:val="22"/>
                <w:szCs w:val="22"/>
              </w:rPr>
              <w:t>I have identified</w:t>
            </w:r>
            <w:r w:rsidRPr="00AD54AF">
              <w:rPr>
                <w:rFonts w:asciiTheme="minorHAnsi" w:hAnsiTheme="minorHAnsi"/>
                <w:sz w:val="22"/>
                <w:szCs w:val="22"/>
                <w:lang w:val="en-GB"/>
              </w:rPr>
              <w:t xml:space="preserve"> the </w:t>
            </w:r>
            <w:r w:rsidRPr="00AD54AF">
              <w:rPr>
                <w:rFonts w:asciiTheme="minorHAnsi" w:hAnsiTheme="minorHAnsi"/>
                <w:sz w:val="22"/>
                <w:szCs w:val="22"/>
              </w:rPr>
              <w:t xml:space="preserve">possible hazards </w:t>
            </w:r>
            <w:r w:rsidRPr="00AD54AF">
              <w:rPr>
                <w:rFonts w:asciiTheme="minorHAnsi" w:hAnsiTheme="minorHAnsi"/>
                <w:sz w:val="22"/>
                <w:szCs w:val="22"/>
                <w:lang w:val="en-GB"/>
              </w:rPr>
              <w:t>involved and/or the use of</w:t>
            </w:r>
            <w:r w:rsidRPr="00AD54AF">
              <w:rPr>
                <w:rFonts w:asciiTheme="minorHAnsi" w:hAnsiTheme="minorHAnsi"/>
                <w:sz w:val="22"/>
                <w:szCs w:val="22"/>
                <w:lang w:val="en-GB"/>
              </w:rPr>
              <w:br/>
              <w:t>non-standard equipment, and have listed appropriate control measures above</w:t>
            </w:r>
          </w:p>
        </w:tc>
        <w:tc>
          <w:tcPr>
            <w:tcW w:w="1418" w:type="dxa"/>
          </w:tcPr>
          <w:p w14:paraId="7071DC24" w14:textId="1F2533B5" w:rsidR="00034A79" w:rsidRPr="0028502D" w:rsidRDefault="007E3B01" w:rsidP="00982133">
            <w:pPr>
              <w:pStyle w:val="Formtable"/>
              <w:rPr>
                <w:rFonts w:asciiTheme="minorHAnsi" w:hAnsiTheme="minorHAnsi"/>
                <w:sz w:val="22"/>
                <w:szCs w:val="22"/>
                <w:lang w:val="en-IN"/>
              </w:rPr>
            </w:pPr>
            <w:r>
              <w:rPr>
                <w:rFonts w:asciiTheme="minorHAnsi" w:hAnsiTheme="minorHAnsi"/>
                <w:sz w:val="22"/>
                <w:szCs w:val="22"/>
                <w:lang w:val="en-IN"/>
              </w:rPr>
              <w:t>Yes</w:t>
            </w:r>
          </w:p>
        </w:tc>
      </w:tr>
      <w:tr w:rsidR="00034A79" w:rsidRPr="00AD54AF" w14:paraId="2F1CF55F" w14:textId="77777777" w:rsidTr="009F0A1F">
        <w:tc>
          <w:tcPr>
            <w:tcW w:w="8188" w:type="dxa"/>
          </w:tcPr>
          <w:p w14:paraId="2673E17A"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I have consulted the Abertay University “Health and Safety” web site, including (if fieldwork is involved) the UCEA Guidance on Fieldwork</w:t>
            </w:r>
          </w:p>
        </w:tc>
        <w:tc>
          <w:tcPr>
            <w:tcW w:w="1418" w:type="dxa"/>
          </w:tcPr>
          <w:p w14:paraId="469DCF0D" w14:textId="5206D9D3" w:rsidR="00034A79" w:rsidRPr="00C259D0" w:rsidRDefault="00925133" w:rsidP="00982133">
            <w:pPr>
              <w:pStyle w:val="Formtable"/>
              <w:rPr>
                <w:rFonts w:asciiTheme="minorHAnsi" w:hAnsiTheme="minorHAnsi"/>
                <w:sz w:val="22"/>
                <w:szCs w:val="22"/>
                <w:lang w:val="en-IN"/>
              </w:rPr>
            </w:pPr>
            <w:r>
              <w:rPr>
                <w:rFonts w:asciiTheme="minorHAnsi" w:hAnsiTheme="minorHAnsi"/>
                <w:sz w:val="22"/>
                <w:szCs w:val="22"/>
                <w:lang w:val="en-IN"/>
              </w:rPr>
              <w:t>Yes</w:t>
            </w:r>
          </w:p>
        </w:tc>
      </w:tr>
      <w:tr w:rsidR="00034A79" w:rsidRPr="00AD54AF" w14:paraId="0C8C1DD7" w14:textId="77777777" w:rsidTr="009F0A1F">
        <w:tc>
          <w:tcPr>
            <w:tcW w:w="8188" w:type="dxa"/>
          </w:tcPr>
          <w:p w14:paraId="04FE1A94"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 xml:space="preserve">When performing fieldwork, </w:t>
            </w:r>
            <w:r w:rsidRPr="00AD54AF">
              <w:rPr>
                <w:rFonts w:asciiTheme="minorHAnsi" w:hAnsiTheme="minorHAnsi"/>
                <w:sz w:val="22"/>
                <w:szCs w:val="22"/>
              </w:rPr>
              <w:t>I will avoid lone working</w:t>
            </w:r>
            <w:r w:rsidRPr="00AD54AF">
              <w:rPr>
                <w:rFonts w:asciiTheme="minorHAnsi" w:hAnsiTheme="minorHAnsi"/>
                <w:sz w:val="22"/>
                <w:szCs w:val="22"/>
                <w:lang w:val="en-GB"/>
              </w:rPr>
              <w:t xml:space="preserve"> –</w:t>
            </w:r>
            <w:r w:rsidRPr="00AD54AF">
              <w:rPr>
                <w:rFonts w:asciiTheme="minorHAnsi" w:hAnsiTheme="minorHAnsi"/>
                <w:sz w:val="22"/>
                <w:szCs w:val="22"/>
              </w:rPr>
              <w:t xml:space="preserve"> I will be accompanied at all times by at least one other person (friend, student, colleague etc</w:t>
            </w:r>
            <w:r w:rsidRPr="00AD54AF">
              <w:rPr>
                <w:rFonts w:asciiTheme="minorHAnsi" w:hAnsiTheme="minorHAnsi"/>
                <w:sz w:val="22"/>
                <w:szCs w:val="22"/>
                <w:lang w:val="en-GB"/>
              </w:rPr>
              <w:t>.</w:t>
            </w:r>
            <w:r w:rsidRPr="00AD54AF">
              <w:rPr>
                <w:rFonts w:asciiTheme="minorHAnsi" w:hAnsiTheme="minorHAnsi"/>
                <w:sz w:val="22"/>
                <w:szCs w:val="22"/>
              </w:rPr>
              <w:t>)</w:t>
            </w:r>
          </w:p>
        </w:tc>
        <w:tc>
          <w:tcPr>
            <w:tcW w:w="1418" w:type="dxa"/>
          </w:tcPr>
          <w:p w14:paraId="234E43CF" w14:textId="0E60BCBC" w:rsidR="00034A79" w:rsidRPr="00F63BAB" w:rsidRDefault="00F63BAB" w:rsidP="00982133">
            <w:pPr>
              <w:pStyle w:val="Formtable"/>
              <w:rPr>
                <w:rFonts w:asciiTheme="minorHAnsi" w:hAnsiTheme="minorHAnsi"/>
                <w:sz w:val="22"/>
                <w:szCs w:val="22"/>
                <w:lang w:val="en-IN"/>
              </w:rPr>
            </w:pPr>
            <w:r>
              <w:rPr>
                <w:rFonts w:asciiTheme="minorHAnsi" w:hAnsiTheme="minorHAnsi"/>
                <w:sz w:val="22"/>
                <w:szCs w:val="22"/>
                <w:lang w:val="en-IN"/>
              </w:rPr>
              <w:t>NA</w:t>
            </w:r>
          </w:p>
        </w:tc>
      </w:tr>
      <w:tr w:rsidR="00034A79" w:rsidRPr="00AD54AF" w14:paraId="7816E873" w14:textId="77777777" w:rsidTr="009F0A1F">
        <w:tc>
          <w:tcPr>
            <w:tcW w:w="8188" w:type="dxa"/>
          </w:tcPr>
          <w:p w14:paraId="76617913" w14:textId="3D599288"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Before</w:t>
            </w:r>
            <w:r w:rsidRPr="00AD54AF">
              <w:rPr>
                <w:rFonts w:asciiTheme="minorHAnsi" w:hAnsiTheme="minorHAnsi"/>
                <w:sz w:val="22"/>
                <w:szCs w:val="22"/>
              </w:rPr>
              <w:t xml:space="preserve"> conducting fieldwork</w:t>
            </w:r>
            <w:r w:rsidRPr="00AD54AF">
              <w:rPr>
                <w:rFonts w:asciiTheme="minorHAnsi" w:hAnsiTheme="minorHAnsi"/>
                <w:sz w:val="22"/>
                <w:szCs w:val="22"/>
                <w:lang w:val="en-GB"/>
              </w:rPr>
              <w:t>,</w:t>
            </w:r>
            <w:r w:rsidRPr="00AD54AF">
              <w:rPr>
                <w:rFonts w:asciiTheme="minorHAnsi" w:hAnsiTheme="minorHAnsi"/>
                <w:sz w:val="22"/>
                <w:szCs w:val="22"/>
              </w:rPr>
              <w:t xml:space="preserve"> I will provide </w:t>
            </w:r>
            <w:r w:rsidRPr="00AD54AF">
              <w:rPr>
                <w:rFonts w:asciiTheme="minorHAnsi" w:hAnsiTheme="minorHAnsi"/>
                <w:sz w:val="22"/>
                <w:szCs w:val="22"/>
                <w:lang w:val="en-GB"/>
              </w:rPr>
              <w:t xml:space="preserve">my supervisor or the school office with an </w:t>
            </w:r>
            <w:r w:rsidRPr="00AD54AF">
              <w:rPr>
                <w:rFonts w:asciiTheme="minorHAnsi" w:hAnsiTheme="minorHAnsi"/>
                <w:sz w:val="22"/>
                <w:szCs w:val="22"/>
              </w:rPr>
              <w:t>itinerary</w:t>
            </w:r>
            <w:r w:rsidRPr="00AD54AF">
              <w:rPr>
                <w:rFonts w:asciiTheme="minorHAnsi" w:hAnsiTheme="minorHAnsi"/>
                <w:sz w:val="22"/>
                <w:szCs w:val="22"/>
                <w:lang w:val="en-GB"/>
              </w:rPr>
              <w:t>,</w:t>
            </w:r>
            <w:r w:rsidRPr="00AD54AF">
              <w:rPr>
                <w:rFonts w:asciiTheme="minorHAnsi" w:hAnsiTheme="minorHAnsi"/>
                <w:sz w:val="22"/>
                <w:szCs w:val="22"/>
              </w:rPr>
              <w:t xml:space="preserve"> includ</w:t>
            </w:r>
            <w:r w:rsidRPr="00AD54AF">
              <w:rPr>
                <w:rFonts w:asciiTheme="minorHAnsi" w:hAnsiTheme="minorHAnsi"/>
                <w:sz w:val="22"/>
                <w:szCs w:val="22"/>
                <w:lang w:val="en-GB"/>
              </w:rPr>
              <w:t xml:space="preserve">ing my </w:t>
            </w:r>
            <w:r w:rsidRPr="00AD54AF">
              <w:rPr>
                <w:rFonts w:asciiTheme="minorHAnsi" w:hAnsiTheme="minorHAnsi"/>
                <w:sz w:val="22"/>
                <w:szCs w:val="22"/>
              </w:rPr>
              <w:t>contact details,</w:t>
            </w:r>
            <w:r w:rsidRPr="00AD54AF">
              <w:rPr>
                <w:rFonts w:asciiTheme="minorHAnsi" w:hAnsiTheme="minorHAnsi"/>
                <w:sz w:val="22"/>
                <w:szCs w:val="22"/>
                <w:lang w:val="en-GB"/>
              </w:rPr>
              <w:t xml:space="preserve"> and</w:t>
            </w:r>
            <w:r w:rsidRPr="00AD54AF">
              <w:rPr>
                <w:rFonts w:asciiTheme="minorHAnsi" w:hAnsiTheme="minorHAnsi"/>
                <w:sz w:val="22"/>
                <w:szCs w:val="22"/>
              </w:rPr>
              <w:t xml:space="preserve"> information on when and where the fieldwork will be conducted.</w:t>
            </w:r>
            <w:r w:rsidRPr="00AD54AF">
              <w:rPr>
                <w:rFonts w:asciiTheme="minorHAnsi" w:hAnsiTheme="minorHAnsi"/>
                <w:sz w:val="22"/>
                <w:szCs w:val="22"/>
                <w:lang w:val="en-GB"/>
              </w:rPr>
              <w:t xml:space="preserve"> During fieldwork, I will</w:t>
            </w:r>
            <w:r w:rsidRPr="00AD54AF">
              <w:rPr>
                <w:rFonts w:asciiTheme="minorHAnsi" w:hAnsiTheme="minorHAnsi"/>
                <w:sz w:val="22"/>
                <w:szCs w:val="22"/>
              </w:rPr>
              <w:t xml:space="preserve"> keep regular contact with my supervisor</w:t>
            </w:r>
            <w:r w:rsidRPr="00AD54AF">
              <w:rPr>
                <w:rFonts w:asciiTheme="minorHAnsi" w:hAnsiTheme="minorHAnsi"/>
                <w:sz w:val="22"/>
                <w:szCs w:val="22"/>
                <w:lang w:val="en-GB"/>
              </w:rPr>
              <w:t xml:space="preserve"> or the school office</w:t>
            </w:r>
          </w:p>
        </w:tc>
        <w:tc>
          <w:tcPr>
            <w:tcW w:w="1418" w:type="dxa"/>
          </w:tcPr>
          <w:p w14:paraId="146EC20B" w14:textId="6C1943CF" w:rsidR="00034A79" w:rsidRPr="00F5011A" w:rsidRDefault="00F5011A" w:rsidP="00982133">
            <w:pPr>
              <w:pStyle w:val="Formtable"/>
              <w:rPr>
                <w:rFonts w:asciiTheme="minorHAnsi" w:hAnsiTheme="minorHAnsi"/>
                <w:sz w:val="22"/>
                <w:szCs w:val="22"/>
                <w:lang w:val="en-IN"/>
              </w:rPr>
            </w:pPr>
            <w:r>
              <w:rPr>
                <w:rFonts w:asciiTheme="minorHAnsi" w:hAnsiTheme="minorHAnsi"/>
                <w:sz w:val="22"/>
                <w:szCs w:val="22"/>
                <w:lang w:val="en-IN"/>
              </w:rPr>
              <w:t>NA</w:t>
            </w:r>
          </w:p>
        </w:tc>
      </w:tr>
    </w:tbl>
    <w:p w14:paraId="21E0766B" w14:textId="0F7D1AE9" w:rsidR="00034A79" w:rsidRDefault="00034A79"/>
    <w:p w14:paraId="3B2BBD6A" w14:textId="13E4299F" w:rsidR="00C96C4C" w:rsidRPr="00C96C4C" w:rsidRDefault="00C96C4C">
      <w:pPr>
        <w:rPr>
          <w:b/>
        </w:rPr>
      </w:pPr>
      <w:r w:rsidRPr="00C96C4C">
        <w:rPr>
          <w:b/>
        </w:rPr>
        <w:t>SIGNATURE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2410"/>
      </w:tblGrid>
      <w:tr w:rsidR="00034A79" w:rsidRPr="00AD54AF" w14:paraId="068385B1" w14:textId="77777777" w:rsidTr="009F0A1F">
        <w:tc>
          <w:tcPr>
            <w:tcW w:w="7196" w:type="dxa"/>
            <w:vAlign w:val="bottom"/>
          </w:tcPr>
          <w:p w14:paraId="180E5D7B" w14:textId="204B3D02" w:rsidR="00034A79" w:rsidRPr="00AD54AF" w:rsidRDefault="00A8406C" w:rsidP="00034A79">
            <w:pPr>
              <w:pStyle w:val="Formtable"/>
              <w:rPr>
                <w:rFonts w:asciiTheme="minorHAnsi" w:hAnsiTheme="minorHAnsi"/>
                <w:sz w:val="22"/>
                <w:szCs w:val="22"/>
                <w:lang w:val="en-GB"/>
              </w:rPr>
            </w:pPr>
            <w:r>
              <w:rPr>
                <w:rFonts w:asciiTheme="minorHAnsi" w:hAnsiTheme="minorHAnsi"/>
                <w:noProof/>
                <w:sz w:val="22"/>
                <w:szCs w:val="22"/>
                <w:lang w:val="en-IN"/>
              </w:rPr>
              <w:drawing>
                <wp:anchor distT="0" distB="0" distL="114300" distR="114300" simplePos="0" relativeHeight="251657216" behindDoc="0" locked="0" layoutInCell="1" allowOverlap="1" wp14:anchorId="7FE3EBEE" wp14:editId="41BB003B">
                  <wp:simplePos x="0" y="0"/>
                  <wp:positionH relativeFrom="column">
                    <wp:posOffset>1586230</wp:posOffset>
                  </wp:positionH>
                  <wp:positionV relativeFrom="paragraph">
                    <wp:posOffset>110490</wp:posOffset>
                  </wp:positionV>
                  <wp:extent cx="1696085" cy="58864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608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250694" w14:textId="77777777" w:rsidR="00034A79" w:rsidRPr="00AD54AF" w:rsidRDefault="00034A79" w:rsidP="00034A79">
            <w:pPr>
              <w:pStyle w:val="Formtable"/>
              <w:rPr>
                <w:rFonts w:asciiTheme="minorHAnsi" w:hAnsiTheme="minorHAnsi"/>
                <w:sz w:val="22"/>
                <w:szCs w:val="22"/>
                <w:lang w:val="en-GB"/>
              </w:rPr>
            </w:pPr>
            <w:r w:rsidRPr="00AD54AF">
              <w:rPr>
                <w:rFonts w:asciiTheme="minorHAnsi" w:hAnsiTheme="minorHAnsi"/>
                <w:sz w:val="22"/>
                <w:szCs w:val="22"/>
              </w:rPr>
              <w:t>Proposer’s Signature:</w:t>
            </w:r>
            <w:r w:rsidRPr="00AD54AF">
              <w:rPr>
                <w:rFonts w:asciiTheme="minorHAnsi" w:hAnsiTheme="minorHAnsi"/>
                <w:sz w:val="22"/>
                <w:szCs w:val="22"/>
                <w:lang w:val="en-GB"/>
              </w:rPr>
              <w:t xml:space="preserve"> _______________________________________</w:t>
            </w:r>
          </w:p>
        </w:tc>
        <w:tc>
          <w:tcPr>
            <w:tcW w:w="2410" w:type="dxa"/>
          </w:tcPr>
          <w:p w14:paraId="797A663B" w14:textId="77777777" w:rsidR="00AD54AF" w:rsidRPr="00AD54AF" w:rsidRDefault="00AD54AF" w:rsidP="00982133">
            <w:pPr>
              <w:pStyle w:val="Formprompt"/>
              <w:rPr>
                <w:rFonts w:asciiTheme="minorHAnsi" w:hAnsiTheme="minorHAnsi"/>
                <w:b w:val="0"/>
                <w:i w:val="0"/>
                <w:sz w:val="22"/>
                <w:szCs w:val="22"/>
                <w:lang w:val="en-GB"/>
              </w:rPr>
            </w:pPr>
          </w:p>
          <w:p w14:paraId="67B0D90C" w14:textId="735D9527" w:rsidR="00034A79" w:rsidRPr="00AD54AF" w:rsidRDefault="00034A79" w:rsidP="00982133">
            <w:pPr>
              <w:pStyle w:val="Formprompt"/>
              <w:rPr>
                <w:rFonts w:asciiTheme="minorHAnsi" w:hAnsiTheme="minorHAnsi"/>
                <w:b w:val="0"/>
                <w:i w:val="0"/>
                <w:sz w:val="22"/>
                <w:szCs w:val="22"/>
                <w:lang w:val="en-GB"/>
              </w:rPr>
            </w:pPr>
            <w:r w:rsidRPr="00AD54AF">
              <w:rPr>
                <w:rFonts w:asciiTheme="minorHAnsi" w:hAnsiTheme="minorHAnsi"/>
                <w:b w:val="0"/>
                <w:i w:val="0"/>
                <w:sz w:val="22"/>
                <w:szCs w:val="22"/>
                <w:lang w:val="en-GB"/>
              </w:rPr>
              <w:t>Date:</w:t>
            </w:r>
            <w:r w:rsidR="00A8406C">
              <w:rPr>
                <w:rFonts w:asciiTheme="minorHAnsi" w:hAnsiTheme="minorHAnsi"/>
                <w:b w:val="0"/>
                <w:i w:val="0"/>
                <w:sz w:val="22"/>
                <w:szCs w:val="22"/>
                <w:lang w:val="en-GB"/>
              </w:rPr>
              <w:t xml:space="preserve"> 17/01/2023</w:t>
            </w:r>
          </w:p>
        </w:tc>
      </w:tr>
      <w:tr w:rsidR="00034A79" w:rsidRPr="00AD54AF" w14:paraId="296B7803" w14:textId="77777777" w:rsidTr="009F0A1F">
        <w:tc>
          <w:tcPr>
            <w:tcW w:w="7196" w:type="dxa"/>
            <w:vAlign w:val="bottom"/>
          </w:tcPr>
          <w:p w14:paraId="7EAC9317" w14:textId="77777777" w:rsidR="00034A79" w:rsidRPr="00AD54AF" w:rsidRDefault="00034A79" w:rsidP="00034A79">
            <w:pPr>
              <w:pStyle w:val="Formtable"/>
              <w:rPr>
                <w:rFonts w:asciiTheme="minorHAnsi" w:hAnsiTheme="minorHAnsi"/>
                <w:sz w:val="22"/>
                <w:szCs w:val="22"/>
                <w:lang w:val="en-GB"/>
              </w:rPr>
            </w:pPr>
          </w:p>
          <w:p w14:paraId="3D93D79C" w14:textId="77777777" w:rsidR="00034A79" w:rsidRPr="00AD54AF" w:rsidRDefault="00034A79" w:rsidP="00034A79">
            <w:pPr>
              <w:pStyle w:val="Formtable"/>
              <w:rPr>
                <w:rFonts w:asciiTheme="minorHAnsi" w:hAnsiTheme="minorHAnsi"/>
                <w:sz w:val="22"/>
                <w:szCs w:val="22"/>
                <w:lang w:val="en-GB"/>
              </w:rPr>
            </w:pPr>
            <w:r w:rsidRPr="00AD54AF">
              <w:rPr>
                <w:rFonts w:asciiTheme="minorHAnsi" w:hAnsiTheme="minorHAnsi"/>
                <w:sz w:val="22"/>
                <w:szCs w:val="22"/>
                <w:lang w:val="en-GB"/>
              </w:rPr>
              <w:t>Project Supervisor’s Signature: _______________________________</w:t>
            </w:r>
          </w:p>
        </w:tc>
        <w:tc>
          <w:tcPr>
            <w:tcW w:w="2410" w:type="dxa"/>
          </w:tcPr>
          <w:p w14:paraId="6BC3580E" w14:textId="77777777" w:rsidR="00AD54AF" w:rsidRPr="00AD54AF" w:rsidRDefault="00AD54AF" w:rsidP="00982133">
            <w:pPr>
              <w:pStyle w:val="Formtable"/>
              <w:rPr>
                <w:rFonts w:asciiTheme="minorHAnsi" w:hAnsiTheme="minorHAnsi"/>
                <w:sz w:val="22"/>
                <w:szCs w:val="22"/>
                <w:lang w:val="en-GB"/>
              </w:rPr>
            </w:pPr>
          </w:p>
          <w:p w14:paraId="40160FDD"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Date:</w:t>
            </w:r>
          </w:p>
        </w:tc>
      </w:tr>
    </w:tbl>
    <w:p w14:paraId="1AE7E60E" w14:textId="77777777" w:rsidR="00034A79" w:rsidRPr="00AD54AF" w:rsidRDefault="00034A79"/>
    <w:sectPr w:rsidR="00034A79" w:rsidRPr="00AD54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TI2N7Q0NbOwNDFW0lEKTi0uzszPAykwqQUAqIL7jiwAAAA="/>
  </w:docVars>
  <w:rsids>
    <w:rsidRoot w:val="00B66920"/>
    <w:rsid w:val="0002607C"/>
    <w:rsid w:val="0003455C"/>
    <w:rsid w:val="00034A79"/>
    <w:rsid w:val="00041AA8"/>
    <w:rsid w:val="00042F2B"/>
    <w:rsid w:val="000436BE"/>
    <w:rsid w:val="00065A3E"/>
    <w:rsid w:val="00065A85"/>
    <w:rsid w:val="00073647"/>
    <w:rsid w:val="00082B33"/>
    <w:rsid w:val="000A44F7"/>
    <w:rsid w:val="000A6E82"/>
    <w:rsid w:val="000D0B49"/>
    <w:rsid w:val="00110BD3"/>
    <w:rsid w:val="00116D63"/>
    <w:rsid w:val="00116FA2"/>
    <w:rsid w:val="001217DA"/>
    <w:rsid w:val="001315F2"/>
    <w:rsid w:val="00135360"/>
    <w:rsid w:val="001410A3"/>
    <w:rsid w:val="00147DB0"/>
    <w:rsid w:val="00185BB5"/>
    <w:rsid w:val="001B1127"/>
    <w:rsid w:val="001C0D23"/>
    <w:rsid w:val="001D09D0"/>
    <w:rsid w:val="001D1880"/>
    <w:rsid w:val="001E574D"/>
    <w:rsid w:val="001F41F7"/>
    <w:rsid w:val="001F66C9"/>
    <w:rsid w:val="001F6F91"/>
    <w:rsid w:val="00202DAA"/>
    <w:rsid w:val="00205268"/>
    <w:rsid w:val="002072F5"/>
    <w:rsid w:val="002116A7"/>
    <w:rsid w:val="0021486D"/>
    <w:rsid w:val="00215B50"/>
    <w:rsid w:val="0022536E"/>
    <w:rsid w:val="00252263"/>
    <w:rsid w:val="00255652"/>
    <w:rsid w:val="00270ECF"/>
    <w:rsid w:val="00274E91"/>
    <w:rsid w:val="00276D86"/>
    <w:rsid w:val="0028502D"/>
    <w:rsid w:val="002859A9"/>
    <w:rsid w:val="00291F3F"/>
    <w:rsid w:val="00293B2C"/>
    <w:rsid w:val="00294B1C"/>
    <w:rsid w:val="002A1FF8"/>
    <w:rsid w:val="002B0E4C"/>
    <w:rsid w:val="002B1252"/>
    <w:rsid w:val="002B173B"/>
    <w:rsid w:val="002C66EC"/>
    <w:rsid w:val="002D1648"/>
    <w:rsid w:val="002F5EC4"/>
    <w:rsid w:val="00311F05"/>
    <w:rsid w:val="003401E8"/>
    <w:rsid w:val="00350534"/>
    <w:rsid w:val="00365E55"/>
    <w:rsid w:val="003930F9"/>
    <w:rsid w:val="003965F2"/>
    <w:rsid w:val="003A09DA"/>
    <w:rsid w:val="003B3BB5"/>
    <w:rsid w:val="003B5080"/>
    <w:rsid w:val="003C1087"/>
    <w:rsid w:val="003C5679"/>
    <w:rsid w:val="003C76C7"/>
    <w:rsid w:val="003E6BDD"/>
    <w:rsid w:val="003F4EC6"/>
    <w:rsid w:val="003F74C9"/>
    <w:rsid w:val="004004E4"/>
    <w:rsid w:val="004117ED"/>
    <w:rsid w:val="00422CFD"/>
    <w:rsid w:val="004346A2"/>
    <w:rsid w:val="0044590F"/>
    <w:rsid w:val="0045399D"/>
    <w:rsid w:val="0045514E"/>
    <w:rsid w:val="00463573"/>
    <w:rsid w:val="00474493"/>
    <w:rsid w:val="0047601F"/>
    <w:rsid w:val="004835C8"/>
    <w:rsid w:val="00483756"/>
    <w:rsid w:val="00495E9D"/>
    <w:rsid w:val="004C25DC"/>
    <w:rsid w:val="004E5605"/>
    <w:rsid w:val="00513627"/>
    <w:rsid w:val="0052519E"/>
    <w:rsid w:val="00531825"/>
    <w:rsid w:val="0053621D"/>
    <w:rsid w:val="00541C72"/>
    <w:rsid w:val="005437F7"/>
    <w:rsid w:val="00546E9E"/>
    <w:rsid w:val="005659A1"/>
    <w:rsid w:val="00572468"/>
    <w:rsid w:val="005728F9"/>
    <w:rsid w:val="005931D4"/>
    <w:rsid w:val="005A4154"/>
    <w:rsid w:val="005B6568"/>
    <w:rsid w:val="005D2CDA"/>
    <w:rsid w:val="005D35D3"/>
    <w:rsid w:val="005E0EEF"/>
    <w:rsid w:val="006105C7"/>
    <w:rsid w:val="00611605"/>
    <w:rsid w:val="00613E07"/>
    <w:rsid w:val="006206AE"/>
    <w:rsid w:val="00623AD0"/>
    <w:rsid w:val="00647C71"/>
    <w:rsid w:val="006840AE"/>
    <w:rsid w:val="006843D7"/>
    <w:rsid w:val="00685A66"/>
    <w:rsid w:val="00691D94"/>
    <w:rsid w:val="006940BD"/>
    <w:rsid w:val="006A5FE8"/>
    <w:rsid w:val="006A6CA4"/>
    <w:rsid w:val="0073712F"/>
    <w:rsid w:val="00753B1A"/>
    <w:rsid w:val="007647E7"/>
    <w:rsid w:val="007851FA"/>
    <w:rsid w:val="00790075"/>
    <w:rsid w:val="007C0D66"/>
    <w:rsid w:val="007C593B"/>
    <w:rsid w:val="007D5DE9"/>
    <w:rsid w:val="007E3870"/>
    <w:rsid w:val="007E3B01"/>
    <w:rsid w:val="007E43BC"/>
    <w:rsid w:val="007F166C"/>
    <w:rsid w:val="007F307F"/>
    <w:rsid w:val="00804103"/>
    <w:rsid w:val="00804765"/>
    <w:rsid w:val="008165B4"/>
    <w:rsid w:val="00816B63"/>
    <w:rsid w:val="00817881"/>
    <w:rsid w:val="008236F0"/>
    <w:rsid w:val="008322F2"/>
    <w:rsid w:val="008407CC"/>
    <w:rsid w:val="008418DB"/>
    <w:rsid w:val="00843F29"/>
    <w:rsid w:val="0084443C"/>
    <w:rsid w:val="008467B3"/>
    <w:rsid w:val="00847093"/>
    <w:rsid w:val="0086206C"/>
    <w:rsid w:val="00871955"/>
    <w:rsid w:val="008878EA"/>
    <w:rsid w:val="00897851"/>
    <w:rsid w:val="008C1CB3"/>
    <w:rsid w:val="008E2E7B"/>
    <w:rsid w:val="00907D65"/>
    <w:rsid w:val="00916937"/>
    <w:rsid w:val="00921604"/>
    <w:rsid w:val="00924F78"/>
    <w:rsid w:val="00925133"/>
    <w:rsid w:val="00930F2D"/>
    <w:rsid w:val="00932784"/>
    <w:rsid w:val="00933DBD"/>
    <w:rsid w:val="00945598"/>
    <w:rsid w:val="00980066"/>
    <w:rsid w:val="00986923"/>
    <w:rsid w:val="00994B99"/>
    <w:rsid w:val="009A154A"/>
    <w:rsid w:val="009C12F7"/>
    <w:rsid w:val="009C6375"/>
    <w:rsid w:val="009D1581"/>
    <w:rsid w:val="009E38F7"/>
    <w:rsid w:val="009F0A1F"/>
    <w:rsid w:val="009F6378"/>
    <w:rsid w:val="00A00EFA"/>
    <w:rsid w:val="00A1403E"/>
    <w:rsid w:val="00A16419"/>
    <w:rsid w:val="00A41395"/>
    <w:rsid w:val="00A449C6"/>
    <w:rsid w:val="00A53C02"/>
    <w:rsid w:val="00A53DF0"/>
    <w:rsid w:val="00A6255A"/>
    <w:rsid w:val="00A707C6"/>
    <w:rsid w:val="00A70A29"/>
    <w:rsid w:val="00A73E22"/>
    <w:rsid w:val="00A8406C"/>
    <w:rsid w:val="00A96314"/>
    <w:rsid w:val="00AA2984"/>
    <w:rsid w:val="00AD2046"/>
    <w:rsid w:val="00AD54AF"/>
    <w:rsid w:val="00AE1F70"/>
    <w:rsid w:val="00AF489A"/>
    <w:rsid w:val="00B04B51"/>
    <w:rsid w:val="00B125DC"/>
    <w:rsid w:val="00B170A0"/>
    <w:rsid w:val="00B30914"/>
    <w:rsid w:val="00B32405"/>
    <w:rsid w:val="00B45D84"/>
    <w:rsid w:val="00B56A27"/>
    <w:rsid w:val="00B66920"/>
    <w:rsid w:val="00B73103"/>
    <w:rsid w:val="00B7425A"/>
    <w:rsid w:val="00B80822"/>
    <w:rsid w:val="00B8455E"/>
    <w:rsid w:val="00BB2331"/>
    <w:rsid w:val="00BC7B80"/>
    <w:rsid w:val="00BD4361"/>
    <w:rsid w:val="00BE1425"/>
    <w:rsid w:val="00BE1BB9"/>
    <w:rsid w:val="00BF7B66"/>
    <w:rsid w:val="00C03D13"/>
    <w:rsid w:val="00C1784F"/>
    <w:rsid w:val="00C201B5"/>
    <w:rsid w:val="00C259D0"/>
    <w:rsid w:val="00C428B4"/>
    <w:rsid w:val="00C4398D"/>
    <w:rsid w:val="00C677CE"/>
    <w:rsid w:val="00C7352D"/>
    <w:rsid w:val="00C842F0"/>
    <w:rsid w:val="00C96C4C"/>
    <w:rsid w:val="00CB662C"/>
    <w:rsid w:val="00CC000B"/>
    <w:rsid w:val="00CE6860"/>
    <w:rsid w:val="00CF3E68"/>
    <w:rsid w:val="00D16BA4"/>
    <w:rsid w:val="00D17861"/>
    <w:rsid w:val="00D21ECA"/>
    <w:rsid w:val="00D25265"/>
    <w:rsid w:val="00D65826"/>
    <w:rsid w:val="00D80D29"/>
    <w:rsid w:val="00D80FF8"/>
    <w:rsid w:val="00D82C8C"/>
    <w:rsid w:val="00DA13E1"/>
    <w:rsid w:val="00DA26EF"/>
    <w:rsid w:val="00DE5462"/>
    <w:rsid w:val="00E034C2"/>
    <w:rsid w:val="00E25753"/>
    <w:rsid w:val="00E41340"/>
    <w:rsid w:val="00E419B1"/>
    <w:rsid w:val="00E41FFB"/>
    <w:rsid w:val="00E44C83"/>
    <w:rsid w:val="00E5040D"/>
    <w:rsid w:val="00E55A00"/>
    <w:rsid w:val="00E572E7"/>
    <w:rsid w:val="00E6057D"/>
    <w:rsid w:val="00E7325F"/>
    <w:rsid w:val="00E764C0"/>
    <w:rsid w:val="00E76733"/>
    <w:rsid w:val="00E960E0"/>
    <w:rsid w:val="00EB0491"/>
    <w:rsid w:val="00EB77F1"/>
    <w:rsid w:val="00ED30FB"/>
    <w:rsid w:val="00F36E46"/>
    <w:rsid w:val="00F45CAB"/>
    <w:rsid w:val="00F5011A"/>
    <w:rsid w:val="00F615AC"/>
    <w:rsid w:val="00F63BAB"/>
    <w:rsid w:val="00F64190"/>
    <w:rsid w:val="00F64676"/>
    <w:rsid w:val="00F67D88"/>
    <w:rsid w:val="00F72402"/>
    <w:rsid w:val="00F77F62"/>
    <w:rsid w:val="00F80161"/>
    <w:rsid w:val="00F84F44"/>
    <w:rsid w:val="00F85478"/>
    <w:rsid w:val="00FA0FE6"/>
    <w:rsid w:val="00FC0C15"/>
    <w:rsid w:val="00FC1C5E"/>
    <w:rsid w:val="00FC2E9B"/>
    <w:rsid w:val="00FD0B61"/>
    <w:rsid w:val="00FD798F"/>
    <w:rsid w:val="00FE6174"/>
    <w:rsid w:val="00FE68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E958A"/>
  <w15:docId w15:val="{32F33E67-A627-4E10-9E14-1AE09B103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F"/>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69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920"/>
    <w:rPr>
      <w:rFonts w:ascii="Tahoma" w:hAnsi="Tahoma" w:cs="Tahoma"/>
      <w:sz w:val="16"/>
      <w:szCs w:val="16"/>
    </w:rPr>
  </w:style>
  <w:style w:type="paragraph" w:styleId="Title">
    <w:name w:val="Title"/>
    <w:basedOn w:val="Normal"/>
    <w:link w:val="TitleChar"/>
    <w:qFormat/>
    <w:rsid w:val="00B66920"/>
    <w:pPr>
      <w:spacing w:after="0" w:line="240" w:lineRule="auto"/>
      <w:jc w:val="center"/>
    </w:pPr>
    <w:rPr>
      <w:rFonts w:ascii="Times New Roman" w:eastAsia="Times New Roman" w:hAnsi="Times New Roman" w:cs="Times New Roman"/>
      <w:b/>
      <w:sz w:val="24"/>
      <w:szCs w:val="20"/>
      <w:lang w:eastAsia="en-GB"/>
    </w:rPr>
  </w:style>
  <w:style w:type="character" w:customStyle="1" w:styleId="TitleChar">
    <w:name w:val="Title Char"/>
    <w:basedOn w:val="DefaultParagraphFont"/>
    <w:link w:val="Title"/>
    <w:rsid w:val="00B66920"/>
    <w:rPr>
      <w:rFonts w:ascii="Times New Roman" w:eastAsia="Times New Roman" w:hAnsi="Times New Roman" w:cs="Times New Roman"/>
      <w:b/>
      <w:sz w:val="24"/>
      <w:szCs w:val="20"/>
      <w:lang w:eastAsia="en-GB"/>
    </w:rPr>
  </w:style>
  <w:style w:type="paragraph" w:customStyle="1" w:styleId="Formtable">
    <w:name w:val="Form table"/>
    <w:basedOn w:val="Normal"/>
    <w:link w:val="FormtableChar"/>
    <w:qFormat/>
    <w:rsid w:val="003C76C7"/>
    <w:pPr>
      <w:suppressAutoHyphens/>
      <w:spacing w:line="240" w:lineRule="auto"/>
    </w:pPr>
    <w:rPr>
      <w:rFonts w:ascii="Arial" w:eastAsia="Times New Roman" w:hAnsi="Arial" w:cs="Times New Roman"/>
      <w:sz w:val="20"/>
      <w:szCs w:val="20"/>
      <w:lang w:val="x-none" w:eastAsia="ar-SA"/>
    </w:rPr>
  </w:style>
  <w:style w:type="character" w:customStyle="1" w:styleId="FormtableChar">
    <w:name w:val="Form table Char"/>
    <w:link w:val="Formtable"/>
    <w:rsid w:val="003C76C7"/>
    <w:rPr>
      <w:rFonts w:ascii="Arial" w:eastAsia="Times New Roman" w:hAnsi="Arial" w:cs="Times New Roman"/>
      <w:sz w:val="20"/>
      <w:szCs w:val="20"/>
      <w:lang w:val="x-none" w:eastAsia="ar-SA"/>
    </w:rPr>
  </w:style>
  <w:style w:type="paragraph" w:styleId="BodyText">
    <w:name w:val="Body Text"/>
    <w:basedOn w:val="Normal"/>
    <w:link w:val="BodyTextChar"/>
    <w:rsid w:val="00034A79"/>
    <w:pPr>
      <w:suppressAutoHyphens/>
      <w:spacing w:line="240" w:lineRule="auto"/>
    </w:pPr>
    <w:rPr>
      <w:rFonts w:ascii="Arial" w:eastAsia="Times New Roman" w:hAnsi="Arial" w:cs="Times New Roman"/>
      <w:sz w:val="20"/>
      <w:szCs w:val="20"/>
      <w:lang w:eastAsia="ar-SA"/>
    </w:rPr>
  </w:style>
  <w:style w:type="character" w:customStyle="1" w:styleId="BodyTextChar">
    <w:name w:val="Body Text Char"/>
    <w:basedOn w:val="DefaultParagraphFont"/>
    <w:link w:val="BodyText"/>
    <w:rsid w:val="00034A79"/>
    <w:rPr>
      <w:rFonts w:ascii="Arial" w:eastAsia="Times New Roman" w:hAnsi="Arial" w:cs="Times New Roman"/>
      <w:sz w:val="20"/>
      <w:szCs w:val="20"/>
      <w:lang w:eastAsia="ar-SA"/>
    </w:rPr>
  </w:style>
  <w:style w:type="paragraph" w:customStyle="1" w:styleId="Formprompt">
    <w:name w:val="Form prompt"/>
    <w:basedOn w:val="Formtable"/>
    <w:link w:val="FormpromptChar"/>
    <w:qFormat/>
    <w:rsid w:val="00034A79"/>
    <w:rPr>
      <w:b/>
      <w:i/>
    </w:rPr>
  </w:style>
  <w:style w:type="character" w:customStyle="1" w:styleId="FormpromptChar">
    <w:name w:val="Form prompt Char"/>
    <w:link w:val="Formprompt"/>
    <w:rsid w:val="00034A79"/>
    <w:rPr>
      <w:rFonts w:ascii="Arial" w:eastAsia="Times New Roman" w:hAnsi="Arial" w:cs="Times New Roman"/>
      <w:b/>
      <w:i/>
      <w:sz w:val="20"/>
      <w:szCs w:val="20"/>
      <w:lang w:val="x-non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ustomXml" Target="ink/ink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customXml" Target="ink/ink1.xml"/><Relationship Id="rId10" Type="http://schemas.openxmlformats.org/officeDocument/2006/relationships/image" Target="media/image4.png"/><Relationship Id="rId4" Type="http://schemas.openxmlformats.org/officeDocument/2006/relationships/image" Target="media/image1.jpeg"/><Relationship Id="rId9" Type="http://schemas.openxmlformats.org/officeDocument/2006/relationships/customXml" Target="ink/ink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06:01.588"/>
    </inkml:context>
    <inkml:brush xml:id="br0">
      <inkml:brushProperty name="width" value="0.05" units="cm"/>
      <inkml:brushProperty name="height" value="0.05" units="cm"/>
    </inkml:brush>
  </inkml:definitions>
  <inkml:trace contextRef="#ctx0" brushRef="#br0">0 320 24575,'6'1'0,"-1"1"0,1 0 0,-1 0 0,1 1 0,-1-1 0,0 1 0,0 0 0,0 1 0,7 6 0,-1-2 0,5 4 0,-9-7 0,-1 1 0,1-1 0,1-1 0,12 7 0,-19-10 0,1-1 0,-1 1 0,1-1 0,0 1 0,-1-1 0,1 0 0,0 1 0,-1-1 0,1 0 0,0 0 0,-1 0 0,1 0 0,0-1 0,-1 1 0,1 0 0,0-1 0,-1 1 0,1-1 0,-1 0 0,1 1 0,-1-1 0,1 0 0,-1 0 0,0 0 0,1 0 0,-1 0 0,0 0 0,0 0 0,2-2 0,45-63 0,-34 44 0,1 1 0,21-22 0,27-31 0,-40 47 0,45-45 0,14 5-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12:23.919"/>
    </inkml:context>
    <inkml:brush xml:id="br0">
      <inkml:brushProperty name="width" value="0.05" units="cm"/>
      <inkml:brushProperty name="height" value="0.05" units="cm"/>
    </inkml:brush>
  </inkml:definitions>
  <inkml:trace contextRef="#ctx0" brushRef="#br0">0 352 24575,'7'1'0,"1"0"0,-1 1 0,0 0 0,-1 1 0,1-1 0,0 1 0,-1 1 0,1-1 0,-1 1 0,0 0 0,6 6 0,34 18 0,-43-26 0,-1-1 0,1 1 0,1-1 0,-1 0 0,0 0 0,0 0 0,0-1 0,0 1 0,1-1 0,3 0 0,-5 0 0,0-1 0,-1 0 0,1 1 0,0-1 0,-1 0 0,1 0 0,0 0 0,-1-1 0,0 1 0,1 0 0,-1-1 0,0 1 0,1 0 0,-1-1 0,0 0 0,0 1 0,0-1 0,1-3 0,18-25 0,-15 25 0,-1-2 0,1 1 0,-1 0 0,-1-1 0,6-13 0,-4 8 0,0 1 0,1 0 0,1 1 0,-1-1 0,2 1 0,11-12 0,15-23 0,-14 17 0,33-35 0,-27 33 0,-17 21-195,0 0 0,0 1 0,0 0 0,1 0 0,1 1 0,16-9 0,-18 12-663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12:25.496"/>
    </inkml:context>
    <inkml:brush xml:id="br0">
      <inkml:brushProperty name="width" value="0.05" units="cm"/>
      <inkml:brushProperty name="height" value="0.05" units="cm"/>
    </inkml:brush>
  </inkml:definitions>
  <inkml:trace contextRef="#ctx0" brushRef="#br0">0 399 24575,'14'1'0,"0"1"0,-1 0 0,1 1 0,-1 0 0,24 10 0,11 2 0,-46-14 0,-1-1 0,1 0 0,0 1 0,-1-1 0,1 0 0,-1 0 0,1 0 0,-1-1 0,1 1 0,0 0 0,-1 0 0,1-1 0,-1 1 0,1-1 0,-1 0 0,1 1 0,-1-1 0,0 0 0,1 0 0,-1 0 0,0 0 0,0 0 0,1 0 0,-1 0 0,0 0 0,0 0 0,0 0 0,0-1 0,0 1 0,-1 0 0,2-3 0,2-5 0,0-1 0,0 0 0,-1 0 0,2-10 0,4-12 0,25-32 0,-23 45 0,13-30 0,-18 34 0,2 0 0,0 1 0,0 1 0,14-17 0,-5 7 0,-2-2 0,-12 19 0,0 1 0,1 0 0,-1-1 0,1 1 0,0 1 0,8-8 0,-4 4-1365,1 1-546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593</Words>
  <Characters>338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search Project Risk Assessment Form (All Schools)</vt:lpstr>
    </vt:vector>
  </TitlesOfParts>
  <Company>UAD</Company>
  <LinksUpToDate>false</LinksUpToDate>
  <CharactersWithSpaces>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 Risk Assessment Form (All Schools)</dc:title>
  <dc:creator>Rae, Colin</dc:creator>
  <cp:keywords>health; safety; form; risk; assessment; research;</cp:keywords>
  <cp:lastModifiedBy>SHUBH GAWHADE</cp:lastModifiedBy>
  <cp:revision>863</cp:revision>
  <dcterms:created xsi:type="dcterms:W3CDTF">2016-06-15T14:40:00Z</dcterms:created>
  <dcterms:modified xsi:type="dcterms:W3CDTF">2023-01-18T20:12:00Z</dcterms:modified>
</cp:coreProperties>
</file>